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sdt>
      <w:sdtPr>
        <w:rPr>
          <w:color w:val="90C226" w:themeColor="accent1"/>
        </w:rPr>
        <w:id w:val="-1866364884"/>
        <w:docPartObj>
          <w:docPartGallery w:val="Cover Pages"/>
          <w:docPartUnique/>
        </w:docPartObj>
      </w:sdtPr>
      <w:sdtEndPr>
        <w:rPr>
          <w:rFonts w:eastAsiaTheme="minorHAnsi"/>
          <w:color w:val="auto"/>
        </w:rPr>
      </w:sdtEndPr>
      <w:sdtContent>
        <w:p w:rsidR="00527604" w:rsidRDefault="00527604">
          <w:pPr>
            <w:pStyle w:val="NoSpacing"/>
            <w:spacing w:before="1540" w:after="240"/>
            <w:jc w:val="center"/>
            <w:rPr>
              <w:color w:val="90C226" w:themeColor="accent1"/>
            </w:rPr>
          </w:pPr>
          <w:r>
            <w:rPr>
              <w:noProof/>
              <w:color w:val="90C226" w:themeColor="accent1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Times New Roman" w:eastAsiaTheme="majorEastAsia" w:hAnsi="Times New Roman" w:cs="Times New Roman"/>
              <w:caps/>
              <w:sz w:val="72"/>
              <w:szCs w:val="72"/>
            </w:rPr>
            <w:alias w:val="Title"/>
            <w:tag w:val=""/>
            <w:id w:val="1735040861"/>
            <w:placeholder>
              <w:docPart w:val="65F38CCE9D504C59AAF8712D2CD62C3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527604" w:rsidRPr="00D3368E" w:rsidRDefault="00D404D9">
              <w:pPr>
                <w:pStyle w:val="NoSpacing"/>
                <w:pBdr>
                  <w:top w:val="single" w:sz="6" w:space="6" w:color="90C226" w:themeColor="accent1"/>
                  <w:bottom w:val="single" w:sz="6" w:space="6" w:color="90C226" w:themeColor="accent1"/>
                </w:pBdr>
                <w:spacing w:after="240"/>
                <w:jc w:val="center"/>
                <w:rPr>
                  <w:rFonts w:ascii="Times New Roman" w:eastAsiaTheme="majorEastAsia" w:hAnsi="Times New Roman" w:cs="Times New Roman"/>
                  <w:caps/>
                  <w:sz w:val="80"/>
                  <w:szCs w:val="80"/>
                </w:rPr>
              </w:pPr>
              <w:r>
                <w:rPr>
                  <w:rFonts w:ascii="Times New Roman" w:eastAsiaTheme="majorEastAsia" w:hAnsi="Times New Roman" w:cs="Times New Roman"/>
                  <w:caps/>
                  <w:sz w:val="72"/>
                  <w:szCs w:val="72"/>
                </w:rPr>
                <w:t>A Project Report on</w:t>
              </w:r>
            </w:p>
          </w:sdtContent>
        </w:sdt>
        <w:sdt>
          <w:sdtPr>
            <w:rPr>
              <w:rFonts w:ascii="Times New Roman" w:hAnsi="Times New Roman" w:cs="Times New Roman"/>
              <w:sz w:val="40"/>
              <w:szCs w:val="40"/>
            </w:rPr>
            <w:alias w:val="Subtitle"/>
            <w:tag w:val=""/>
            <w:id w:val="328029620"/>
            <w:placeholder>
              <w:docPart w:val="5BBD2137487C4BEDB1A1B7097D8ADD5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:rsidR="00527604" w:rsidRPr="00D3368E" w:rsidRDefault="003D27BF">
              <w:pPr>
                <w:pStyle w:val="NoSpacing"/>
                <w:jc w:val="center"/>
                <w:rPr>
                  <w:rFonts w:ascii="Times New Roman" w:hAnsi="Times New Roman" w:cs="Times New Roman"/>
                  <w:sz w:val="36"/>
                  <w:szCs w:val="36"/>
                </w:rPr>
              </w:pPr>
              <w:r w:rsidRPr="00D3368E">
                <w:rPr>
                  <w:rFonts w:ascii="Times New Roman" w:hAnsi="Times New Roman" w:cs="Times New Roman"/>
                  <w:sz w:val="40"/>
                  <w:szCs w:val="40"/>
                </w:rPr>
                <w:t>PRODUCT DEVELOPMENT AND SALES</w:t>
              </w:r>
            </w:p>
          </w:sdtContent>
        </w:sdt>
        <w:p w:rsidR="00527604" w:rsidRDefault="00527604">
          <w:pPr>
            <w:pStyle w:val="NoSpacing"/>
            <w:spacing w:before="480"/>
            <w:jc w:val="center"/>
            <w:rPr>
              <w:color w:val="90C226" w:themeColor="accent1"/>
            </w:rPr>
          </w:pPr>
          <w:r>
            <w:rPr>
              <w:noProof/>
              <w:color w:val="90C226" w:themeColor="accent1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D3368E" w:rsidRDefault="00D3368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7913BB74" wp14:editId="050B4848">
                    <wp:simplePos x="0" y="0"/>
                    <wp:positionH relativeFrom="column">
                      <wp:posOffset>1001907</wp:posOffset>
                    </wp:positionH>
                    <wp:positionV relativeFrom="paragraph">
                      <wp:posOffset>536575</wp:posOffset>
                    </wp:positionV>
                    <wp:extent cx="1828800" cy="1828800"/>
                    <wp:effectExtent l="0" t="0" r="0" b="0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D3368E" w:rsidRPr="00D3368E" w:rsidRDefault="00D3368E" w:rsidP="00564653">
                                <w:pPr>
                                  <w:rPr>
                                    <w:rFonts w:ascii="Times New Roman" w:hAnsi="Times New Roman" w:cs="Times New Roman"/>
                                    <w:noProof/>
                                    <w:sz w:val="40"/>
                                    <w:szCs w:val="40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D3368E">
                                  <w:rPr>
                                    <w:rFonts w:ascii="Times New Roman" w:hAnsi="Times New Roman" w:cs="Times New Roman"/>
                                    <w:noProof/>
                                    <w:sz w:val="40"/>
                                    <w:szCs w:val="40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THEME: GO GREEN GO HEALTH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7913BB7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78.9pt;margin-top:42.25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" filled="f" stroked="f">
                    <v:fill o:detectmouseclick="t"/>
                    <v:textbox style="mso-fit-shape-to-text:t">
                      <w:txbxContent>
                        <w:p w:rsidR="00D3368E" w:rsidRPr="00D3368E" w:rsidRDefault="00D3368E" w:rsidP="00564653">
                          <w:pPr>
                            <w:rPr>
                              <w:rFonts w:ascii="Times New Roman" w:hAnsi="Times New Roman" w:cs="Times New Roman"/>
                              <w:noProof/>
                              <w:sz w:val="40"/>
                              <w:szCs w:val="4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D3368E">
                            <w:rPr>
                              <w:rFonts w:ascii="Times New Roman" w:hAnsi="Times New Roman" w:cs="Times New Roman"/>
                              <w:noProof/>
                              <w:sz w:val="40"/>
                              <w:szCs w:val="4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HEME: GO GREEN GO HEALTHY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3D27BF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1312" behindDoc="0" locked="0" layoutInCell="1" allowOverlap="1">
                    <wp:simplePos x="0" y="0"/>
                    <wp:positionH relativeFrom="column">
                      <wp:posOffset>390586</wp:posOffset>
                    </wp:positionH>
                    <wp:positionV relativeFrom="paragraph">
                      <wp:posOffset>1389242</wp:posOffset>
                    </wp:positionV>
                    <wp:extent cx="5618480" cy="1404620"/>
                    <wp:effectExtent l="0" t="0" r="127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61848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D27BF" w:rsidRDefault="00D3368E">
                                <w:pP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 xml:space="preserve">     </w:t>
                                </w:r>
                                <w:r w:rsidR="003D27BF" w:rsidRPr="003D27BF"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 xml:space="preserve">SUBMITTED </w:t>
                                </w:r>
                                <w:r w:rsidR="00564653" w:rsidRPr="003D27BF"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>TO:</w:t>
                                </w:r>
                                <w:r w:rsidR="003D27BF" w:rsidRPr="003D27BF"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 xml:space="preserve"> PROF SATYA SIDHARTHA PANDA</w:t>
                                </w:r>
                              </w:p>
                              <w:p w:rsidR="003D27BF" w:rsidRDefault="003D27BF">
                                <w:pP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 xml:space="preserve">                                      </w:t>
                                </w:r>
                              </w:p>
                              <w:p w:rsidR="003D27BF" w:rsidRDefault="003D27BF">
                                <w:pP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 xml:space="preserve">             </w:t>
                                </w:r>
                                <w:r w:rsidR="00D3368E"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 xml:space="preserve">                            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>BY</w:t>
                                </w:r>
                              </w:p>
                              <w:p w:rsidR="003D27BF" w:rsidRDefault="003D27BF">
                                <w:pP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</w:pPr>
                              </w:p>
                              <w:p w:rsidR="003D27BF" w:rsidRDefault="00D3368E" w:rsidP="003D27BF">
                                <w:pP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 xml:space="preserve">            </w:t>
                                </w:r>
                                <w:r w:rsidR="005E2A55"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>ANITA SAH AND NAGA</w:t>
                                </w:r>
                                <w:r w:rsidR="003D27BF"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>VA</w:t>
                                </w:r>
                                <w:r w:rsidR="005E2A55"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>RA</w:t>
                                </w:r>
                                <w:r w:rsidR="003D27BF"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>PU JHANSI</w:t>
                                </w:r>
                              </w:p>
                              <w:p w:rsidR="003D27BF" w:rsidRDefault="003D27BF" w:rsidP="003D27BF">
                                <w:pP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 xml:space="preserve">     </w:t>
                                </w:r>
                                <w:r w:rsidR="00D3368E"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 xml:space="preserve">                     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 xml:space="preserve"> PGDM 22-24 BATCH</w:t>
                                </w:r>
                              </w:p>
                              <w:p w:rsidR="003D27BF" w:rsidRDefault="00D3368E" w:rsidP="003D27BF">
                                <w:pP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 xml:space="preserve">     </w:t>
                                </w:r>
                                <w:r w:rsidR="003D27BF"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>PATEL INSTITUTE OF MANAGEMENT STUDIES</w:t>
                                </w:r>
                              </w:p>
                              <w:p w:rsidR="003D27BF" w:rsidRPr="003D27BF" w:rsidRDefault="003D27BF" w:rsidP="003D27BF">
                                <w:pP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32"/>
                                    <w:szCs w:val="32"/>
                                  </w:rPr>
                                  <w:t xml:space="preserve">                                 BANGALOR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id="Text Box 2" o:spid="_x0000_s1027" type="#_x0000_t202" style="position:absolute;margin-left:30.75pt;margin-top:109.4pt;width:442.4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" stroked="f">
                    <v:textbox style="mso-fit-shape-to-text:t">
                      <w:txbxContent>
                        <w:p w:rsidR="003D27BF" w:rsidRDefault="00D3368E">
                          <w:pP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 xml:space="preserve">     </w:t>
                          </w:r>
                          <w:r w:rsidR="003D27BF" w:rsidRPr="003D27BF"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 xml:space="preserve">SUBMITTED </w:t>
                          </w:r>
                          <w:r w:rsidR="00564653" w:rsidRPr="003D27BF"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>TO:</w:t>
                          </w:r>
                          <w:r w:rsidR="003D27BF" w:rsidRPr="003D27BF"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 xml:space="preserve"> PROF SATYA SIDHARTHA PANDA</w:t>
                          </w:r>
                        </w:p>
                        <w:p w:rsidR="003D27BF" w:rsidRDefault="003D27BF">
                          <w:pP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 xml:space="preserve">                                      </w:t>
                          </w:r>
                        </w:p>
                        <w:p w:rsidR="003D27BF" w:rsidRDefault="003D27BF">
                          <w:pP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 xml:space="preserve">             </w:t>
                          </w:r>
                          <w:r w:rsidR="00D3368E"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 xml:space="preserve">                              </w:t>
                          </w:r>
                          <w: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>BY</w:t>
                          </w:r>
                        </w:p>
                        <w:p w:rsidR="003D27BF" w:rsidRDefault="003D27BF">
                          <w:pP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</w:pPr>
                        </w:p>
                        <w:p w:rsidR="003D27BF" w:rsidRDefault="00D3368E" w:rsidP="003D27BF">
                          <w:pP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 xml:space="preserve">            </w:t>
                          </w:r>
                          <w:r w:rsidR="005E2A55"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>ANITA SAH AND NAGA</w:t>
                          </w:r>
                          <w:r w:rsidR="003D27BF"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>VA</w:t>
                          </w:r>
                          <w:r w:rsidR="005E2A55"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>RA</w:t>
                          </w:r>
                          <w:r w:rsidR="003D27BF"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>PU JHANSI</w:t>
                          </w:r>
                        </w:p>
                        <w:p w:rsidR="003D27BF" w:rsidRDefault="003D27BF" w:rsidP="003D27BF">
                          <w:pP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 xml:space="preserve">     </w:t>
                          </w:r>
                          <w:r w:rsidR="00D3368E"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 xml:space="preserve">                       </w:t>
                          </w:r>
                          <w: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 xml:space="preserve"> PGDM 22-24 BATCH</w:t>
                          </w:r>
                        </w:p>
                        <w:p w:rsidR="003D27BF" w:rsidRDefault="00D3368E" w:rsidP="003D27BF">
                          <w:pP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 xml:space="preserve">     </w:t>
                          </w:r>
                          <w:r w:rsidR="003D27BF"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>PATEL INSTITUTE OF MANAGEMENT STUDIES</w:t>
                          </w:r>
                        </w:p>
                        <w:p w:rsidR="003D27BF" w:rsidRPr="003D27BF" w:rsidRDefault="003D27BF" w:rsidP="003D27BF">
                          <w:pP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32"/>
                              <w:szCs w:val="32"/>
                            </w:rPr>
                            <w:t xml:space="preserve">                                 BANGALORE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527604">
            <w:br w:type="page"/>
          </w:r>
        </w:p>
        <w:p w:rsidR="00D3368E" w:rsidRDefault="00D3368E"/>
        <w:p w:rsidR="00D3368E" w:rsidRDefault="00D3368E"/>
        <w:p w:rsidR="00D3368E" w:rsidRDefault="00D3368E"/>
        <w:p w:rsidR="00D3368E" w:rsidRDefault="00D3368E"/>
        <w:p w:rsidR="00D3368E" w:rsidRPr="005E2A55" w:rsidRDefault="00D3368E">
          <w:pPr>
            <w:rPr>
              <w:rFonts w:ascii="Times New Roman" w:hAnsi="Times New Roman" w:cs="Times New Roman"/>
              <w:sz w:val="40"/>
              <w:szCs w:val="40"/>
            </w:rPr>
          </w:pPr>
          <w:r w:rsidRPr="00D3368E">
            <w:rPr>
              <w:noProof/>
              <w:sz w:val="36"/>
              <w:szCs w:val="36"/>
            </w:rPr>
            <mc:AlternateContent>
              <mc:Choice Requires="wps">
                <w:drawing>
                  <wp:anchor distT="45720" distB="45720" distL="114300" distR="114300" simplePos="0" relativeHeight="251665408" behindDoc="0" locked="0" layoutInCell="1" allowOverlap="1">
                    <wp:simplePos x="0" y="0"/>
                    <wp:positionH relativeFrom="column">
                      <wp:posOffset>-44450</wp:posOffset>
                    </wp:positionH>
                    <wp:positionV relativeFrom="paragraph">
                      <wp:posOffset>426720</wp:posOffset>
                    </wp:positionV>
                    <wp:extent cx="6146800" cy="6598920"/>
                    <wp:effectExtent l="0" t="0" r="6350" b="0"/>
                    <wp:wrapSquare wrapText="bothSides"/>
                    <wp:docPr id="6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46800" cy="65989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3368E" w:rsidRPr="005E2A55" w:rsidRDefault="00D3368E" w:rsidP="00D3368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  <w:r w:rsidRPr="005E2A55"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  <w:t>Introduction</w:t>
                                </w:r>
                              </w:p>
                              <w:p w:rsidR="00D3368E" w:rsidRPr="005E2A55" w:rsidRDefault="00D3368E" w:rsidP="00D3368E">
                                <w:pPr>
                                  <w:pStyle w:val="ListParagraph"/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</w:p>
                              <w:p w:rsidR="00D3368E" w:rsidRPr="005E2A55" w:rsidRDefault="00D3368E" w:rsidP="00D3368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  <w:r w:rsidRPr="005E2A55"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  <w:t>Team</w:t>
                                </w:r>
                              </w:p>
                              <w:p w:rsidR="00D3368E" w:rsidRPr="005E2A55" w:rsidRDefault="00D3368E" w:rsidP="00D3368E">
                                <w:pPr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</w:p>
                              <w:p w:rsidR="00D3368E" w:rsidRPr="005E2A55" w:rsidRDefault="00D3368E" w:rsidP="00D3368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  <w:r w:rsidRPr="005E2A55"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  <w:t>Product and pricing</w:t>
                                </w:r>
                              </w:p>
                              <w:p w:rsidR="00D3368E" w:rsidRPr="005E2A55" w:rsidRDefault="00D3368E" w:rsidP="00D3368E">
                                <w:pPr>
                                  <w:pStyle w:val="ListParagraph"/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</w:p>
                              <w:p w:rsidR="00D3368E" w:rsidRPr="005E2A55" w:rsidRDefault="00D3368E" w:rsidP="00D3368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  <w:r w:rsidRPr="005E2A55"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  <w:t>Ideation and Process</w:t>
                                </w:r>
                              </w:p>
                              <w:p w:rsidR="00D3368E" w:rsidRPr="005E2A55" w:rsidRDefault="00D3368E" w:rsidP="00D3368E">
                                <w:pPr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</w:p>
                              <w:p w:rsidR="00D3368E" w:rsidRPr="005E2A55" w:rsidRDefault="00D3368E" w:rsidP="00D3368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  <w:r w:rsidRPr="005E2A55"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  <w:t xml:space="preserve">Marketing </w:t>
                                </w:r>
                              </w:p>
                              <w:p w:rsidR="00D3368E" w:rsidRPr="005E2A55" w:rsidRDefault="00D3368E" w:rsidP="00D3368E">
                                <w:pPr>
                                  <w:pStyle w:val="ListParagraph"/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</w:p>
                              <w:p w:rsidR="00D3368E" w:rsidRPr="005E2A55" w:rsidRDefault="00D3368E" w:rsidP="00D3368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  <w:r w:rsidRPr="005E2A55"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  <w:t>Sales</w:t>
                                </w:r>
                              </w:p>
                              <w:p w:rsidR="00D3368E" w:rsidRPr="005E2A55" w:rsidRDefault="00D3368E" w:rsidP="00D3368E">
                                <w:pPr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</w:p>
                              <w:p w:rsidR="00D3368E" w:rsidRPr="005E2A55" w:rsidRDefault="00D3368E" w:rsidP="00D3368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  <w:r w:rsidRPr="005E2A55"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  <w:t>Feedback</w:t>
                                </w:r>
                              </w:p>
                              <w:p w:rsidR="00D3368E" w:rsidRPr="005E2A55" w:rsidRDefault="00D3368E" w:rsidP="00D3368E">
                                <w:pPr>
                                  <w:pStyle w:val="ListParagraph"/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</w:p>
                              <w:p w:rsidR="00D3368E" w:rsidRPr="005E2A55" w:rsidRDefault="00D3368E" w:rsidP="00D3368E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</w:pPr>
                                <w:r w:rsidRPr="005E2A55">
                                  <w:rPr>
                                    <w:rFonts w:ascii="Times New Roman" w:hAnsi="Times New Roman" w:cs="Times New Roman"/>
                                    <w:sz w:val="36"/>
                                    <w:szCs w:val="36"/>
                                  </w:rPr>
                                  <w:t>Learnin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_x0000_s1028" type="#_x0000_t202" style="position:absolute;margin-left:-3.5pt;margin-top:33.6pt;width:484pt;height:519.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" stroked="f">
                    <v:textbox>
                      <w:txbxContent>
                        <w:p w:rsidR="00D3368E" w:rsidRPr="005E2A55" w:rsidRDefault="00D3368E" w:rsidP="00D3368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  <w:r w:rsidRPr="005E2A55"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  <w:t>Introduction</w:t>
                          </w:r>
                        </w:p>
                        <w:p w:rsidR="00D3368E" w:rsidRPr="005E2A55" w:rsidRDefault="00D3368E" w:rsidP="00D3368E">
                          <w:pPr>
                            <w:pStyle w:val="ListParagraph"/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</w:p>
                        <w:p w:rsidR="00D3368E" w:rsidRPr="005E2A55" w:rsidRDefault="00D3368E" w:rsidP="00D3368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  <w:r w:rsidRPr="005E2A55"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  <w:t>Team</w:t>
                          </w:r>
                        </w:p>
                        <w:p w:rsidR="00D3368E" w:rsidRPr="005E2A55" w:rsidRDefault="00D3368E" w:rsidP="00D3368E">
                          <w:pPr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</w:p>
                        <w:p w:rsidR="00D3368E" w:rsidRPr="005E2A55" w:rsidRDefault="00D3368E" w:rsidP="00D3368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  <w:r w:rsidRPr="005E2A55"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  <w:t>Product and pricing</w:t>
                          </w:r>
                        </w:p>
                        <w:p w:rsidR="00D3368E" w:rsidRPr="005E2A55" w:rsidRDefault="00D3368E" w:rsidP="00D3368E">
                          <w:pPr>
                            <w:pStyle w:val="ListParagraph"/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</w:p>
                        <w:p w:rsidR="00D3368E" w:rsidRPr="005E2A55" w:rsidRDefault="00D3368E" w:rsidP="00D3368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  <w:r w:rsidRPr="005E2A55"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  <w:t>Ideation and Process</w:t>
                          </w:r>
                        </w:p>
                        <w:p w:rsidR="00D3368E" w:rsidRPr="005E2A55" w:rsidRDefault="00D3368E" w:rsidP="00D3368E">
                          <w:pPr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</w:p>
                        <w:p w:rsidR="00D3368E" w:rsidRPr="005E2A55" w:rsidRDefault="00D3368E" w:rsidP="00D3368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  <w:r w:rsidRPr="005E2A55"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  <w:t xml:space="preserve">Marketing </w:t>
                          </w:r>
                        </w:p>
                        <w:p w:rsidR="00D3368E" w:rsidRPr="005E2A55" w:rsidRDefault="00D3368E" w:rsidP="00D3368E">
                          <w:pPr>
                            <w:pStyle w:val="ListParagraph"/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</w:p>
                        <w:p w:rsidR="00D3368E" w:rsidRPr="005E2A55" w:rsidRDefault="00D3368E" w:rsidP="00D3368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  <w:r w:rsidRPr="005E2A55"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  <w:t>Sales</w:t>
                          </w:r>
                        </w:p>
                        <w:p w:rsidR="00D3368E" w:rsidRPr="005E2A55" w:rsidRDefault="00D3368E" w:rsidP="00D3368E">
                          <w:pPr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</w:p>
                        <w:p w:rsidR="00D3368E" w:rsidRPr="005E2A55" w:rsidRDefault="00D3368E" w:rsidP="00D3368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  <w:r w:rsidRPr="005E2A55"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  <w:t>Feedback</w:t>
                          </w:r>
                        </w:p>
                        <w:p w:rsidR="00D3368E" w:rsidRPr="005E2A55" w:rsidRDefault="00D3368E" w:rsidP="00D3368E">
                          <w:pPr>
                            <w:pStyle w:val="ListParagraph"/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</w:p>
                        <w:p w:rsidR="00D3368E" w:rsidRPr="005E2A55" w:rsidRDefault="00D3368E" w:rsidP="00D3368E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</w:pPr>
                          <w:r w:rsidRPr="005E2A55">
                            <w:rPr>
                              <w:rFonts w:ascii="Times New Roman" w:hAnsi="Times New Roman" w:cs="Times New Roman"/>
                              <w:sz w:val="36"/>
                              <w:szCs w:val="36"/>
                            </w:rPr>
                            <w:t>Learning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sz w:val="36"/>
              <w:szCs w:val="36"/>
            </w:rPr>
            <w:t xml:space="preserve">    </w:t>
          </w:r>
          <w:r w:rsidRPr="005E2A55">
            <w:rPr>
              <w:rFonts w:ascii="Times New Roman" w:hAnsi="Times New Roman" w:cs="Times New Roman"/>
              <w:sz w:val="40"/>
              <w:szCs w:val="40"/>
            </w:rPr>
            <w:t>CONTENT</w:t>
          </w:r>
          <w:r w:rsidRPr="005E2A55">
            <w:rPr>
              <w:rFonts w:ascii="Times New Roman" w:hAnsi="Times New Roman" w:cs="Times New Roman"/>
              <w:sz w:val="40"/>
              <w:szCs w:val="40"/>
            </w:rPr>
            <w:br w:type="page"/>
          </w:r>
        </w:p>
        <w:p w:rsidR="00527604" w:rsidRDefault="005E2A55" w:rsidP="005E2A55">
          <w:pPr>
            <w:pStyle w:val="ListParagraph"/>
            <w:numPr>
              <w:ilvl w:val="0"/>
              <w:numId w:val="3"/>
            </w:numPr>
          </w:pPr>
          <w:r w:rsidRPr="005E2A55">
            <w:rPr>
              <w:rFonts w:ascii="Times New Roman" w:hAnsi="Times New Roman" w:cs="Times New Roman"/>
              <w:sz w:val="40"/>
              <w:szCs w:val="40"/>
            </w:rPr>
            <w:lastRenderedPageBreak/>
            <w:t>Introduction</w:t>
          </w:r>
          <w:r>
            <w:t>:</w:t>
          </w:r>
        </w:p>
      </w:sdtContent>
    </w:sdt>
    <w:p w:rsidR="00F65FD7" w:rsidRDefault="00F65FD7" w:rsidP="00F65FD7">
      <w:pPr>
        <w:ind w:left="-900" w:right="-900"/>
      </w:pPr>
      <w:r>
        <w:rPr>
          <w:noProof/>
        </w:rPr>
        <w:drawing>
          <wp:inline distT="0" distB="0" distL="0" distR="0">
            <wp:extent cx="7138286" cy="8636742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mphlet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8907" cy="8649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FD7" w:rsidRDefault="00F65FD7"/>
    <w:p w:rsidR="00F65FD7" w:rsidRDefault="00F65FD7"/>
    <w:p w:rsidR="00F65FD7" w:rsidRDefault="00F65FD7"/>
    <w:p w:rsidR="003B2081" w:rsidRPr="005E2A55" w:rsidRDefault="003B2081" w:rsidP="005E2A55">
      <w:pPr>
        <w:pStyle w:val="IntenseQuote"/>
        <w:rPr>
          <w:rFonts w:ascii="Times New Roman" w:hAnsi="Times New Roman" w:cs="Times New Roman"/>
          <w:b/>
          <w:i w:val="0"/>
          <w:color w:val="auto"/>
          <w:sz w:val="40"/>
          <w:szCs w:val="40"/>
        </w:rPr>
      </w:pPr>
      <w:r w:rsidRPr="005E2A55">
        <w:rPr>
          <w:rFonts w:ascii="Times New Roman" w:hAnsi="Times New Roman" w:cs="Times New Roman"/>
          <w:b/>
          <w:i w:val="0"/>
          <w:color w:val="auto"/>
          <w:sz w:val="40"/>
          <w:szCs w:val="40"/>
        </w:rPr>
        <w:t>Theme: Go green, go healthy</w:t>
      </w:r>
    </w:p>
    <w:p w:rsidR="003B2081" w:rsidRDefault="003B2081">
      <w:pPr>
        <w:rPr>
          <w:rFonts w:ascii="Times New Roman" w:hAnsi="Times New Roman" w:cs="Times New Roman"/>
          <w:sz w:val="36"/>
          <w:szCs w:val="36"/>
          <w:u w:val="single"/>
        </w:rPr>
      </w:pPr>
    </w:p>
    <w:p w:rsidR="009B5B72" w:rsidRDefault="009B5B72">
      <w:pPr>
        <w:rPr>
          <w:rFonts w:ascii="Times New Roman" w:hAnsi="Times New Roman" w:cs="Times New Roman"/>
          <w:sz w:val="36"/>
          <w:szCs w:val="36"/>
          <w:u w:val="single"/>
        </w:rPr>
      </w:pPr>
      <w:r w:rsidRPr="009B5B72">
        <w:rPr>
          <w:rFonts w:ascii="Times New Roman" w:hAnsi="Times New Roman" w:cs="Times New Roman"/>
          <w:sz w:val="36"/>
          <w:szCs w:val="36"/>
          <w:u w:val="single"/>
        </w:rPr>
        <w:t>Why Svasthya?</w:t>
      </w:r>
    </w:p>
    <w:p w:rsidR="009B5B72" w:rsidRDefault="009B5B72">
      <w:pPr>
        <w:rPr>
          <w:rFonts w:ascii="Times New Roman" w:hAnsi="Times New Roman" w:cs="Times New Roman"/>
          <w:sz w:val="32"/>
          <w:szCs w:val="32"/>
          <w:u w:val="single"/>
        </w:rPr>
      </w:pPr>
    </w:p>
    <w:p w:rsidR="009B5B72" w:rsidRDefault="009B5B72" w:rsidP="009B5B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9B5B72">
        <w:rPr>
          <w:rFonts w:ascii="Times New Roman" w:hAnsi="Times New Roman" w:cs="Times New Roman"/>
          <w:sz w:val="32"/>
          <w:szCs w:val="32"/>
        </w:rPr>
        <w:t>The Sanskrit word for health, svasthya, represents the innate wisdom of being (stha) loyal to oneself (sva).</w:t>
      </w:r>
    </w:p>
    <w:p w:rsidR="009B5B72" w:rsidRDefault="003B2081" w:rsidP="003B20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3B2081">
        <w:rPr>
          <w:rFonts w:ascii="Times New Roman" w:hAnsi="Times New Roman" w:cs="Times New Roman"/>
          <w:sz w:val="32"/>
          <w:szCs w:val="32"/>
        </w:rPr>
        <w:t>Our logo's green colour stands for "Go Green," and Svasthya is a representation of the "Go Healthy" idea.</w:t>
      </w:r>
    </w:p>
    <w:p w:rsidR="003B2081" w:rsidRPr="003B2081" w:rsidRDefault="003B2081" w:rsidP="003B2081">
      <w:pPr>
        <w:ind w:left="360"/>
        <w:rPr>
          <w:rFonts w:ascii="Times New Roman" w:hAnsi="Times New Roman" w:cs="Times New Roman"/>
          <w:sz w:val="32"/>
          <w:szCs w:val="32"/>
        </w:rPr>
      </w:pPr>
    </w:p>
    <w:p w:rsidR="003B2081" w:rsidRDefault="003B2081" w:rsidP="003B2081">
      <w:pPr>
        <w:ind w:left="450" w:hanging="90"/>
      </w:pPr>
      <w:r>
        <w:rPr>
          <w:noProof/>
        </w:rPr>
        <w:drawing>
          <wp:inline distT="0" distB="0" distL="0" distR="0">
            <wp:extent cx="5365214" cy="3888740"/>
            <wp:effectExtent l="190500" t="190500" r="197485" b="1879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vasthya-high-resolution-color-logo (1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5158" cy="39031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65FD7" w:rsidRPr="003B2081" w:rsidRDefault="003B2081" w:rsidP="003B2081">
      <w:pPr>
        <w:ind w:left="450" w:hanging="90"/>
        <w:rPr>
          <w:u w:val="single"/>
        </w:rPr>
      </w:pPr>
      <w:r>
        <w:t xml:space="preserve">                                                       </w:t>
      </w:r>
      <w:r w:rsidR="00564653" w:rsidRPr="003B2081">
        <w:rPr>
          <w:u w:val="single"/>
        </w:rPr>
        <w:t>Picture:</w:t>
      </w:r>
      <w:r w:rsidRPr="003B2081">
        <w:rPr>
          <w:u w:val="single"/>
        </w:rPr>
        <w:t xml:space="preserve"> Logo </w:t>
      </w:r>
      <w:r w:rsidR="00F65FD7" w:rsidRPr="003B2081">
        <w:rPr>
          <w:u w:val="single"/>
        </w:rPr>
        <w:br w:type="page"/>
      </w:r>
    </w:p>
    <w:p w:rsidR="007B2414" w:rsidRPr="007B2414" w:rsidRDefault="007B2414" w:rsidP="007B241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5E2A55" w:rsidRPr="005E2A55" w:rsidRDefault="005E2A55" w:rsidP="005E2A5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6"/>
          <w:szCs w:val="36"/>
        </w:rPr>
      </w:pPr>
      <w:r>
        <w:t xml:space="preserve">         </w:t>
      </w:r>
      <w:r w:rsidRPr="005E2A55">
        <w:rPr>
          <w:rFonts w:ascii="Times New Roman" w:hAnsi="Times New Roman" w:cs="Times New Roman"/>
          <w:sz w:val="36"/>
          <w:szCs w:val="36"/>
        </w:rPr>
        <w:t>Team</w:t>
      </w:r>
    </w:p>
    <w:p w:rsidR="00441DA4" w:rsidRDefault="005E2A55" w:rsidP="00F65FD7">
      <w:pPr>
        <w:ind w:left="-900" w:right="-900"/>
      </w:pPr>
      <w:r>
        <w:t xml:space="preserve">           </w:t>
      </w:r>
    </w:p>
    <w:p w:rsidR="007B2414" w:rsidRDefault="00593316" w:rsidP="00F65FD7">
      <w:pPr>
        <w:ind w:left="-900" w:right="-900"/>
      </w:pPr>
      <w:r>
        <w:rPr>
          <w:noProof/>
        </w:rPr>
        <mc:AlternateContent>
          <mc:Choice Requires="wpg">
            <w:drawing>
              <wp:anchor distT="45720" distB="45720" distL="182880" distR="182880" simplePos="0" relativeHeight="251667456" behindDoc="0" locked="0" layoutInCell="1" allowOverlap="1">
                <wp:simplePos x="0" y="0"/>
                <wp:positionH relativeFrom="margin">
                  <wp:posOffset>-110490</wp:posOffset>
                </wp:positionH>
                <wp:positionV relativeFrom="margin">
                  <wp:posOffset>1680286</wp:posOffset>
                </wp:positionV>
                <wp:extent cx="2941320" cy="1308735"/>
                <wp:effectExtent l="0" t="0" r="0" b="5715"/>
                <wp:wrapSquare wrapText="bothSides"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41320" cy="1308735"/>
                          <a:chOff x="0" y="0"/>
                          <a:chExt cx="3567448" cy="1308478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593316" w:rsidRDefault="00593316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0" y="252695"/>
                            <a:ext cx="3567448" cy="10557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93316" w:rsidRPr="00593316" w:rsidRDefault="00593316">
                              <w:pPr>
                                <w:rPr>
                                  <w:rFonts w:ascii="Times New Roman" w:hAnsi="Times New Roman" w:cs="Times New Roman"/>
                                  <w:caps/>
                                  <w:sz w:val="28"/>
                                  <w:szCs w:val="28"/>
                                </w:rPr>
                              </w:pPr>
                              <w:r w:rsidRPr="00593316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 xml:space="preserve">Hi! </w:t>
                              </w:r>
                            </w:p>
                            <w:p w:rsidR="00593316" w:rsidRDefault="00593316">
                              <w:pP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I am Anita Sah. I am from A</w:t>
                              </w:r>
                              <w:r w:rsidRPr="00593316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ssam.</w:t>
                              </w:r>
                            </w:p>
                            <w:p w:rsidR="00593316" w:rsidRPr="00593316" w:rsidRDefault="00593316">
                              <w:pPr>
                                <w:rPr>
                                  <w:rFonts w:ascii="Times New Roman" w:hAnsi="Times New Roman" w:cs="Times New Roman"/>
                                  <w:cap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I</w:t>
                              </w:r>
                              <w:r w:rsidRPr="00593316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 xml:space="preserve"> am pursuing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PGDM</w:t>
                              </w:r>
                              <w:r w:rsidRPr="00593316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 xml:space="preserve"> at </w:t>
                              </w:r>
                              <w:r w:rsidR="00D15446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PIMS campus in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 xml:space="preserve"> B</w:t>
                              </w:r>
                              <w:r w:rsidRPr="00593316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angalore.</w:t>
                              </w:r>
                            </w:p>
                            <w:p w:rsidR="00593316" w:rsidRDefault="00593316">
                              <w:pPr>
                                <w:rPr>
                                  <w:caps/>
                                  <w:color w:val="90C226" w:themeColor="accent1"/>
                                  <w:sz w:val="26"/>
                                  <w:szCs w:val="2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98" o:spid="_x0000_s1029" style="position:absolute;left:0;text-align:left;margin-left:-8.7pt;margin-top:132.3pt;width:231.6pt;height:103.05pt;z-index:251667456;mso-wrap-distance-left:14.4pt;mso-wrap-distance-top:3.6pt;mso-wrap-distance-right:14.4pt;mso-wrap-distance-bottom:3.6pt;mso-position-horizontal-relative:margin;mso-position-vertical-relative:margin;mso-width-relative:margin;mso-height-relative:margin" coordsize="35674,13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">
                <v:rect id="Rectangle 199" o:spid="_x0000_s1030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b5qcIA&#10;AADcAAAADwAAAGRycy9kb3ducmV2LnhtbERPTWsCMRC9F/wPYYTearaFSl2NUoVKj2ql6G3YjJvF&#10;zSRssu7aX2+Egrd5vM+ZLXpbiws1oXKs4HWUgSAunK64VLD/+Xr5ABEissbaMSm4UoDFfPA0w1y7&#10;jrd02cVSpBAOOSowMfpcylAYshhGzhMn7uQaizHBppS6wS6F21q+ZdlYWqw4NRj0tDJUnHetVeDX&#10;+83xZJa+G19/39d92R7+qlap52H/OQURqY8P8b/7W6f5kwncn0kXyP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8NvmpwgAAANwAAAAPAAAAAAAAAAAAAAAAAJgCAABkcnMvZG93&#10;bnJldi54bWxQSwUGAAAAAAQABAD1AAAAhwMAAAAA&#10;" fillcolor="#90c226 [3204]" stroked="f" strokeweight="2pt">
                  <v:textbox>
                    <w:txbxContent>
                      <w:p w:rsidR="00593316" w:rsidRDefault="00593316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</w:p>
                    </w:txbxContent>
                  </v:textbox>
                </v:rect>
                <v:shape id="Text Box 200" o:spid="_x0000_s1031" type="#_x0000_t202" style="position:absolute;top:2526;width:35674;height:105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XZEcEA&#10;AADcAAAADwAAAGRycy9kb3ducmV2LnhtbESPQYvCMBSE7wv+h/AEb5qquCvVKCIIgiK7VfT6aJ5t&#10;sXmpTdT6740g7HGYmW+Y6bwxpbhT7QrLCvq9CARxanXBmYLDftUdg3AeWWNpmRQ8ycF81vqaYqzt&#10;g//onvhMBAi7GBXk3lexlC7NyaDr2Yo4eGdbG/RB1pnUNT4C3JRyEEXf0mDBYSHHipY5pZfkZhT8&#10;bn72ZXH0Sx5isjtt3fXcjFCpTrtZTEB4avx/+NNeawWBCO8z4QjI2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112RHBAAAA3AAAAA8AAAAAAAAAAAAAAAAAmAIAAGRycy9kb3du&#10;cmV2LnhtbFBLBQYAAAAABAAEAPUAAACGAwAAAAA=&#10;" filled="f" stroked="f" strokeweight=".5pt">
                  <v:textbox inset=",7.2pt,,0">
                    <w:txbxContent>
                      <w:p w:rsidR="00593316" w:rsidRPr="00593316" w:rsidRDefault="00593316">
                        <w:pPr>
                          <w:rPr>
                            <w:rFonts w:ascii="Times New Roman" w:hAnsi="Times New Roman" w:cs="Times New Roman"/>
                            <w:caps/>
                            <w:sz w:val="28"/>
                            <w:szCs w:val="28"/>
                          </w:rPr>
                        </w:pPr>
                        <w:r w:rsidRPr="00593316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 xml:space="preserve">Hi! </w:t>
                        </w:r>
                      </w:p>
                      <w:p w:rsidR="00593316" w:rsidRDefault="00593316">
                        <w:pP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I am Anita Sah. I am from A</w:t>
                        </w:r>
                        <w:r w:rsidRPr="00593316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ssam.</w:t>
                        </w:r>
                      </w:p>
                      <w:p w:rsidR="00593316" w:rsidRPr="00593316" w:rsidRDefault="00593316">
                        <w:pPr>
                          <w:rPr>
                            <w:rFonts w:ascii="Times New Roman" w:hAnsi="Times New Roman" w:cs="Times New Roman"/>
                            <w:caps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I</w:t>
                        </w:r>
                        <w:r w:rsidRPr="00593316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 xml:space="preserve"> am pursuing </w:t>
                        </w: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PGDM</w:t>
                        </w:r>
                        <w:r w:rsidRPr="00593316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 xml:space="preserve"> at </w:t>
                        </w:r>
                        <w:r w:rsidR="00D15446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PIMS campus in</w:t>
                        </w: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 xml:space="preserve"> B</w:t>
                        </w:r>
                        <w:r w:rsidRPr="00593316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angalore.</w:t>
                        </w:r>
                      </w:p>
                      <w:p w:rsidR="00593316" w:rsidRDefault="00593316">
                        <w:pPr>
                          <w:rPr>
                            <w:caps/>
                            <w:color w:val="90C226" w:themeColor="accent1"/>
                            <w:sz w:val="26"/>
                            <w:szCs w:val="26"/>
                          </w:rPr>
                        </w:pP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5E2A55">
        <w:t xml:space="preserve">              </w:t>
      </w:r>
      <w:r w:rsidR="005E2A55">
        <w:rPr>
          <w:noProof/>
        </w:rPr>
        <w:drawing>
          <wp:inline distT="0" distB="0" distL="0" distR="0">
            <wp:extent cx="2489200" cy="3205908"/>
            <wp:effectExtent l="190500" t="190500" r="196850" b="1854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hatsApp Image 2023-01-05 at 18.19.25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421" cy="32461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B2414" w:rsidRPr="007B2414" w:rsidRDefault="007B2414" w:rsidP="007B2414"/>
    <w:p w:rsidR="007B2414" w:rsidRPr="007B2414" w:rsidRDefault="007B2414" w:rsidP="007B2414"/>
    <w:p w:rsidR="007B2414" w:rsidRPr="007B2414" w:rsidRDefault="007B2414" w:rsidP="007B2414"/>
    <w:p w:rsidR="007B2414" w:rsidRDefault="007B2414" w:rsidP="007B2414"/>
    <w:p w:rsidR="007B2414" w:rsidRDefault="007B2414" w:rsidP="007B2414"/>
    <w:p w:rsidR="007B2414" w:rsidRDefault="007B2414" w:rsidP="007B2414">
      <w:r>
        <w:rPr>
          <w:noProof/>
        </w:rPr>
        <mc:AlternateContent>
          <mc:Choice Requires="wpg">
            <w:drawing>
              <wp:anchor distT="45720" distB="45720" distL="182880" distR="182880" simplePos="0" relativeHeight="251669504" behindDoc="0" locked="0" layoutInCell="1" allowOverlap="1" wp14:anchorId="3C3C83FE" wp14:editId="78A08BE6">
                <wp:simplePos x="0" y="0"/>
                <wp:positionH relativeFrom="margin">
                  <wp:posOffset>3048000</wp:posOffset>
                </wp:positionH>
                <wp:positionV relativeFrom="margin">
                  <wp:posOffset>5759450</wp:posOffset>
                </wp:positionV>
                <wp:extent cx="2941320" cy="1490133"/>
                <wp:effectExtent l="0" t="0" r="0" b="15240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41320" cy="1490133"/>
                          <a:chOff x="0" y="0"/>
                          <a:chExt cx="3567448" cy="1489840"/>
                        </a:xfrm>
                      </wpg:grpSpPr>
                      <wps:wsp>
                        <wps:cNvPr id="12" name="Rectangle 12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B2414" w:rsidRDefault="007B2414" w:rsidP="007B2414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0" y="252695"/>
                            <a:ext cx="3567448" cy="12371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B2414" w:rsidRPr="00593316" w:rsidRDefault="007B2414" w:rsidP="007B2414">
                              <w:pPr>
                                <w:rPr>
                                  <w:rFonts w:ascii="Times New Roman" w:hAnsi="Times New Roman" w:cs="Times New Roman"/>
                                  <w:caps/>
                                  <w:sz w:val="28"/>
                                  <w:szCs w:val="28"/>
                                </w:rPr>
                              </w:pPr>
                              <w:r w:rsidRPr="00593316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 xml:space="preserve">Hi! </w:t>
                              </w:r>
                            </w:p>
                            <w:p w:rsidR="007B2414" w:rsidRDefault="007B2414" w:rsidP="007B2414">
                              <w:pP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I am Nagavarapu Jhansi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. I am from A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ndhra Pradesh</w:t>
                              </w:r>
                              <w:r w:rsidRPr="00593316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.</w:t>
                              </w:r>
                            </w:p>
                            <w:p w:rsidR="007B2414" w:rsidRPr="00593316" w:rsidRDefault="007B2414" w:rsidP="007B2414">
                              <w:pPr>
                                <w:rPr>
                                  <w:rFonts w:ascii="Times New Roman" w:hAnsi="Times New Roman" w:cs="Times New Roman"/>
                                  <w:cap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I</w:t>
                              </w:r>
                              <w:r w:rsidRPr="00593316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 xml:space="preserve"> am pursuing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PGDM</w:t>
                              </w:r>
                              <w:r w:rsidRPr="00593316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 xml:space="preserve"> at </w:t>
                              </w:r>
                              <w:r w:rsidR="00D15446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PIMS campus in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 xml:space="preserve"> B</w:t>
                              </w:r>
                              <w:r w:rsidRPr="00593316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angalore.</w:t>
                              </w:r>
                            </w:p>
                            <w:p w:rsidR="007B2414" w:rsidRDefault="007B2414" w:rsidP="007B2414">
                              <w:pPr>
                                <w:rPr>
                                  <w:caps/>
                                  <w:color w:val="90C226" w:themeColor="accent1"/>
                                  <w:sz w:val="26"/>
                                  <w:szCs w:val="2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3C83FE" id="Group 11" o:spid="_x0000_s1032" style="position:absolute;margin-left:240pt;margin-top:453.5pt;width:231.6pt;height:117.35pt;z-index:251669504;mso-wrap-distance-left:14.4pt;mso-wrap-distance-top:3.6pt;mso-wrap-distance-right:14.4pt;mso-wrap-distance-bottom:3.6pt;mso-position-horizontal-relative:margin;mso-position-vertical-relative:margin;mso-width-relative:margin;mso-height-relative:margin" coordsize="35674,148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">
                <v:rect id="Rectangle 12" o:spid="_x0000_s1033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QcrfMIA&#10;AADbAAAADwAAAGRycy9kb3ducmV2LnhtbERP32vCMBB+F/wfwgl703TCZHSmxQnKHjcnY3s7mrMp&#10;NpfQpLbur18Ggm/38f28dTnaVlyoC41jBY+LDARx5XTDtYLj527+DCJEZI2tY1JwpQBlMZ2sMddu&#10;4A+6HGItUgiHHBWYGH0uZagMWQwL54kTd3KdxZhgV0vd4ZDCbSuXWbaSFhtODQY9bQ1V50NvFfj9&#10;8f3nZF79sLp+Pe3Huv/+bXqlHmbj5gVEpDHexTf3m07zl/D/SzpAF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Byt8wgAAANsAAAAPAAAAAAAAAAAAAAAAAJgCAABkcnMvZG93&#10;bnJldi54bWxQSwUGAAAAAAQABAD1AAAAhwMAAAAA&#10;" fillcolor="#90c226 [3204]" stroked="f" strokeweight="2pt">
                  <v:textbox>
                    <w:txbxContent>
                      <w:p w:rsidR="007B2414" w:rsidRDefault="007B2414" w:rsidP="007B2414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</w:p>
                    </w:txbxContent>
                  </v:textbox>
                </v:rect>
                <v:shape id="Text Box 13" o:spid="_x0000_s1034" type="#_x0000_t202" style="position:absolute;top:2526;width:35674;height:123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81GIcAA&#10;AADbAAAADwAAAGRycy9kb3ducmV2LnhtbERPTYvCMBC9C/sfwix403RXdKUaZREEQRFtF70OzdiW&#10;bSa1iVr/vREEb/N4nzOdt6YSV2pcaVnBVz8CQZxZXXKu4C9d9sYgnEfWWFkmBXdyMJ99dKYYa3vj&#10;PV0Tn4sQwi5GBYX3dSylywoy6Pq2Jg7cyTYGfYBNLnWDtxBuKvkdRSNpsOTQUGBNi4Ky/+RiFOzW&#10;P2lVHvyCB5hsjxt3PrVDVKr72f5OQHhq/Vv8cq90mD+A5y/hADl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81GIcAAAADbAAAADwAAAAAAAAAAAAAAAACYAgAAZHJzL2Rvd25y&#10;ZXYueG1sUEsFBgAAAAAEAAQA9QAAAIUDAAAAAA==&#10;" filled="f" stroked="f" strokeweight=".5pt">
                  <v:textbox inset=",7.2pt,,0">
                    <w:txbxContent>
                      <w:p w:rsidR="007B2414" w:rsidRPr="00593316" w:rsidRDefault="007B2414" w:rsidP="007B2414">
                        <w:pPr>
                          <w:rPr>
                            <w:rFonts w:ascii="Times New Roman" w:hAnsi="Times New Roman" w:cs="Times New Roman"/>
                            <w:caps/>
                            <w:sz w:val="28"/>
                            <w:szCs w:val="28"/>
                          </w:rPr>
                        </w:pPr>
                        <w:r w:rsidRPr="00593316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 xml:space="preserve">Hi! </w:t>
                        </w:r>
                      </w:p>
                      <w:p w:rsidR="007B2414" w:rsidRDefault="007B2414" w:rsidP="007B2414">
                        <w:pP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I am Nagavarapu Jhansi</w:t>
                        </w: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. I am from A</w:t>
                        </w: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ndhra Pradesh</w:t>
                        </w:r>
                        <w:r w:rsidRPr="00593316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.</w:t>
                        </w:r>
                      </w:p>
                      <w:p w:rsidR="007B2414" w:rsidRPr="00593316" w:rsidRDefault="007B2414" w:rsidP="007B2414">
                        <w:pPr>
                          <w:rPr>
                            <w:rFonts w:ascii="Times New Roman" w:hAnsi="Times New Roman" w:cs="Times New Roman"/>
                            <w:caps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I</w:t>
                        </w:r>
                        <w:r w:rsidRPr="00593316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 xml:space="preserve"> am pursuing </w:t>
                        </w: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PGDM</w:t>
                        </w:r>
                        <w:r w:rsidRPr="00593316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 xml:space="preserve"> at </w:t>
                        </w:r>
                        <w:r w:rsidR="00D15446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PIMS campus in</w:t>
                        </w: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 xml:space="preserve"> B</w:t>
                        </w:r>
                        <w:r w:rsidRPr="00593316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angalore.</w:t>
                        </w:r>
                      </w:p>
                      <w:p w:rsidR="007B2414" w:rsidRDefault="007B2414" w:rsidP="007B2414">
                        <w:pPr>
                          <w:rPr>
                            <w:caps/>
                            <w:color w:val="90C226" w:themeColor="accent1"/>
                            <w:sz w:val="26"/>
                            <w:szCs w:val="26"/>
                          </w:rPr>
                        </w:pP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2557A2CD" wp14:editId="6CB63CC1">
            <wp:extent cx="2439694" cy="3128790"/>
            <wp:effectExtent l="190500" t="190500" r="189230" b="1860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71584" cy="31696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B2414" w:rsidRDefault="007B2414">
      <w:r>
        <w:br w:type="page"/>
      </w:r>
    </w:p>
    <w:p w:rsidR="007B2414" w:rsidRPr="005E2A55" w:rsidRDefault="007B2414" w:rsidP="007B241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6"/>
          <w:szCs w:val="36"/>
        </w:rPr>
      </w:pPr>
      <w:r w:rsidRPr="005E2A55">
        <w:rPr>
          <w:rFonts w:ascii="Times New Roman" w:hAnsi="Times New Roman" w:cs="Times New Roman"/>
          <w:sz w:val="36"/>
          <w:szCs w:val="36"/>
        </w:rPr>
        <w:lastRenderedPageBreak/>
        <w:t>Product and pricing</w:t>
      </w:r>
    </w:p>
    <w:p w:rsidR="007B2414" w:rsidRDefault="007B2414"/>
    <w:p w:rsidR="008400A1" w:rsidRDefault="00564653">
      <w:r>
        <w:t xml:space="preserve">Products were developed with an Rs </w:t>
      </w:r>
      <w:r w:rsidR="008400A1" w:rsidRPr="008400A1">
        <w:t xml:space="preserve">400 price range in mind. We have produced a total of 3 unique products. Every product has a price of less than Rs 20 as stated. </w:t>
      </w:r>
      <w:r w:rsidR="008400A1">
        <w:t>These are listed below.</w:t>
      </w:r>
    </w:p>
    <w:p w:rsidR="008400A1" w:rsidRDefault="008400A1"/>
    <w:p w:rsidR="008400A1" w:rsidRDefault="008400A1">
      <w:r>
        <w:t>1. Rice jaggery payasam-  Rs 9/-</w:t>
      </w:r>
    </w:p>
    <w:p w:rsidR="008400A1" w:rsidRDefault="008400A1">
      <w:r>
        <w:t>2. Coconut jaggery ladoo- Rs 5/-</w:t>
      </w:r>
    </w:p>
    <w:p w:rsidR="008400A1" w:rsidRDefault="008400A1">
      <w:r>
        <w:t>3. High protein salad     -  Rs 10</w:t>
      </w:r>
    </w:p>
    <w:p w:rsidR="008400A1" w:rsidRDefault="008400A1"/>
    <w:p w:rsidR="008400A1" w:rsidRDefault="008400A1" w:rsidP="008400A1">
      <w:pPr>
        <w:tabs>
          <w:tab w:val="left" w:pos="3212"/>
        </w:tabs>
      </w:pPr>
      <w:r>
        <w:tab/>
      </w:r>
    </w:p>
    <w:p w:rsidR="007B2414" w:rsidRDefault="008400A1" w:rsidP="008400A1">
      <w:pPr>
        <w:ind w:right="-540"/>
      </w:pPr>
      <w:r>
        <w:rPr>
          <w:noProof/>
        </w:rPr>
        <w:drawing>
          <wp:inline distT="0" distB="0" distL="0" distR="0">
            <wp:extent cx="2039815" cy="310451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een &amp; Yellow Abstract Healthy Food Flyer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4154" cy="312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DD468D" wp14:editId="02E87787">
            <wp:extent cx="1989383" cy="3104403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oconut ladoo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933" cy="3142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958975" cy="3101997"/>
            <wp:effectExtent l="0" t="0" r="3175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rotein salad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4407" cy="3110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459" w:rsidRDefault="00713459"/>
    <w:p w:rsidR="00713459" w:rsidRPr="00713459" w:rsidRDefault="00713459">
      <w:pPr>
        <w:rPr>
          <w:rFonts w:ascii="Times New Roman" w:hAnsi="Times New Roman" w:cs="Times New Roman"/>
          <w:b/>
          <w:sz w:val="24"/>
          <w:szCs w:val="24"/>
        </w:rPr>
      </w:pPr>
      <w:r w:rsidRPr="00713459">
        <w:rPr>
          <w:rFonts w:ascii="Times New Roman" w:hAnsi="Times New Roman" w:cs="Times New Roman"/>
          <w:b/>
          <w:sz w:val="24"/>
          <w:szCs w:val="24"/>
        </w:rPr>
        <w:t xml:space="preserve">Rice Jaggery Payasam                 </w:t>
      </w:r>
      <w:r>
        <w:rPr>
          <w:rFonts w:ascii="Times New Roman" w:hAnsi="Times New Roman" w:cs="Times New Roman"/>
          <w:b/>
          <w:sz w:val="24"/>
          <w:szCs w:val="24"/>
        </w:rPr>
        <w:t>Coconut Jaggery Ladoo                High Protein Salad</w:t>
      </w:r>
    </w:p>
    <w:p w:rsidR="00713459" w:rsidRDefault="00713459">
      <w:pPr>
        <w:rPr>
          <w:rFonts w:ascii="Times New Roman" w:hAnsi="Times New Roman" w:cs="Times New Roman"/>
          <w:sz w:val="24"/>
          <w:szCs w:val="24"/>
        </w:rPr>
      </w:pPr>
    </w:p>
    <w:p w:rsidR="00713459" w:rsidRDefault="00713459" w:rsidP="0071345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gredients used:                            </w:t>
      </w:r>
      <w:r>
        <w:rPr>
          <w:rFonts w:ascii="Times New Roman" w:hAnsi="Times New Roman" w:cs="Times New Roman"/>
          <w:sz w:val="24"/>
          <w:szCs w:val="24"/>
        </w:rPr>
        <w:t>Ingredients used: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>
        <w:rPr>
          <w:rFonts w:ascii="Times New Roman" w:hAnsi="Times New Roman" w:cs="Times New Roman"/>
          <w:sz w:val="24"/>
          <w:szCs w:val="24"/>
        </w:rPr>
        <w:t>Ingredients used</w:t>
      </w:r>
    </w:p>
    <w:p w:rsidR="00713459" w:rsidRDefault="00713459">
      <w:pPr>
        <w:rPr>
          <w:rFonts w:ascii="Times New Roman" w:hAnsi="Times New Roman" w:cs="Times New Roman"/>
          <w:sz w:val="24"/>
          <w:szCs w:val="24"/>
        </w:rPr>
      </w:pPr>
    </w:p>
    <w:p w:rsidR="00713459" w:rsidRDefault="0071345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Rice                                            1. Coconut                                        1. Brown gram</w:t>
      </w:r>
    </w:p>
    <w:p w:rsidR="00713459" w:rsidRDefault="00713459" w:rsidP="00713459">
      <w:pPr>
        <w:tabs>
          <w:tab w:val="left" w:pos="3422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Jaggery                                       2. Jaggery                                         2. Mung bean</w:t>
      </w:r>
    </w:p>
    <w:p w:rsidR="00713459" w:rsidRDefault="00713459" w:rsidP="00713459">
      <w:pPr>
        <w:tabs>
          <w:tab w:val="left" w:pos="3422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Milk                                                                                                     3. Carrot, cucumber,</w:t>
      </w:r>
    </w:p>
    <w:p w:rsidR="001844FD" w:rsidRDefault="00713459" w:rsidP="00713459">
      <w:pPr>
        <w:tabs>
          <w:tab w:val="left" w:pos="638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Dry fruits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  beetroot, </w:t>
      </w:r>
      <w:r>
        <w:rPr>
          <w:rFonts w:ascii="Times New Roman" w:hAnsi="Times New Roman" w:cs="Times New Roman"/>
          <w:sz w:val="24"/>
          <w:szCs w:val="24"/>
        </w:rPr>
        <w:t>pomegranat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844FD" w:rsidRDefault="001844FD" w:rsidP="00713459">
      <w:pPr>
        <w:tabs>
          <w:tab w:val="left" w:pos="638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Lemon, mint leaves,</w:t>
      </w:r>
    </w:p>
    <w:p w:rsidR="00713459" w:rsidRDefault="001844FD" w:rsidP="00713459">
      <w:pPr>
        <w:tabs>
          <w:tab w:val="left" w:pos="638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Corn, parsley</w:t>
      </w:r>
      <w:r w:rsidR="00713459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:rsidR="00713459" w:rsidRPr="00713459" w:rsidRDefault="00713459">
      <w:pPr>
        <w:rPr>
          <w:rFonts w:ascii="Times New Roman" w:hAnsi="Times New Roman" w:cs="Times New Roman"/>
          <w:sz w:val="24"/>
          <w:szCs w:val="24"/>
        </w:rPr>
      </w:pPr>
    </w:p>
    <w:p w:rsidR="001844FD" w:rsidRDefault="001844FD" w:rsidP="001844FD">
      <w:pPr>
        <w:tabs>
          <w:tab w:val="left" w:pos="6844"/>
        </w:tabs>
        <w:rPr>
          <w:b/>
          <w:u w:val="single"/>
        </w:rPr>
      </w:pPr>
      <w:r>
        <w:rPr>
          <w:b/>
          <w:u w:val="single"/>
        </w:rPr>
        <w:t xml:space="preserve">                                           </w:t>
      </w:r>
    </w:p>
    <w:p w:rsidR="007B2414" w:rsidRPr="00713459" w:rsidRDefault="007B2414" w:rsidP="001844FD">
      <w:pPr>
        <w:tabs>
          <w:tab w:val="left" w:pos="6844"/>
        </w:tabs>
        <w:rPr>
          <w:b/>
          <w:u w:val="single"/>
        </w:rPr>
      </w:pPr>
      <w:r w:rsidRPr="001844FD">
        <w:br w:type="page"/>
      </w:r>
    </w:p>
    <w:p w:rsidR="001844FD" w:rsidRDefault="001844FD" w:rsidP="001844F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6"/>
          <w:szCs w:val="36"/>
        </w:rPr>
      </w:pPr>
      <w:r w:rsidRPr="005E2A55">
        <w:rPr>
          <w:rFonts w:ascii="Times New Roman" w:hAnsi="Times New Roman" w:cs="Times New Roman"/>
          <w:sz w:val="36"/>
          <w:szCs w:val="36"/>
        </w:rPr>
        <w:lastRenderedPageBreak/>
        <w:t>Ideation and Process</w:t>
      </w:r>
    </w:p>
    <w:p w:rsidR="00C73497" w:rsidRDefault="00C73497" w:rsidP="00C73497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C73497" w:rsidRDefault="00C73497" w:rsidP="00C73497">
      <w:pPr>
        <w:rPr>
          <w:rFonts w:ascii="Times New Roman" w:hAnsi="Times New Roman" w:cs="Times New Roman"/>
          <w:sz w:val="32"/>
          <w:szCs w:val="32"/>
          <w:u w:val="single"/>
        </w:rPr>
      </w:pPr>
      <w:r w:rsidRPr="00C73497">
        <w:rPr>
          <w:rFonts w:ascii="Times New Roman" w:hAnsi="Times New Roman" w:cs="Times New Roman"/>
          <w:sz w:val="32"/>
          <w:szCs w:val="32"/>
        </w:rPr>
        <w:t xml:space="preserve">   </w:t>
      </w:r>
      <w:r w:rsidRPr="00C73497">
        <w:rPr>
          <w:rFonts w:ascii="Times New Roman" w:hAnsi="Times New Roman" w:cs="Times New Roman"/>
          <w:sz w:val="32"/>
          <w:szCs w:val="32"/>
          <w:u w:val="single"/>
        </w:rPr>
        <w:t>Rice jaggery payasam</w:t>
      </w:r>
    </w:p>
    <w:p w:rsidR="00C73497" w:rsidRPr="00C73497" w:rsidRDefault="00C73497" w:rsidP="00C73497">
      <w:pPr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0C632D3" wp14:editId="1E98747D">
                <wp:simplePos x="0" y="0"/>
                <wp:positionH relativeFrom="column">
                  <wp:posOffset>3820562</wp:posOffset>
                </wp:positionH>
                <wp:positionV relativeFrom="paragraph">
                  <wp:posOffset>64135</wp:posOffset>
                </wp:positionV>
                <wp:extent cx="1738265" cy="298765"/>
                <wp:effectExtent l="0" t="0" r="0" b="635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8265" cy="29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73497" w:rsidRPr="00C73497" w:rsidRDefault="00C73497" w:rsidP="00C73497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2</w:t>
                            </w:r>
                            <w:r w:rsidRPr="00C73497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ash 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632D3" id="Text Box 20" o:spid="_x0000_s1035" type="#_x0000_t202" style="position:absolute;margin-left:300.85pt;margin-top:5.05pt;width:136.85pt;height:23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" filled="f" stroked="f">
                <v:fill o:detectmouseclick="t"/>
                <v:textbox>
                  <w:txbxContent>
                    <w:p w:rsidR="00C73497" w:rsidRPr="00C73497" w:rsidRDefault="00C73497" w:rsidP="00C73497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2</w:t>
                      </w:r>
                      <w:r w:rsidRPr="00C73497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ash 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8B51A4A" wp14:editId="46BE6498">
                <wp:simplePos x="0" y="0"/>
                <wp:positionH relativeFrom="column">
                  <wp:posOffset>-220</wp:posOffset>
                </wp:positionH>
                <wp:positionV relativeFrom="paragraph">
                  <wp:posOffset>61922</wp:posOffset>
                </wp:positionV>
                <wp:extent cx="1738265" cy="298765"/>
                <wp:effectExtent l="0" t="0" r="0" b="63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8265" cy="29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73497" w:rsidRPr="00C73497" w:rsidRDefault="00C73497" w:rsidP="00C73497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3497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1: Take some r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B51A4A" id="Text Box 19" o:spid="_x0000_s1036" type="#_x0000_t202" style="position:absolute;margin-left:0;margin-top:4.9pt;width:136.85pt;height:23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" filled="f" stroked="f">
                <v:fill o:detectmouseclick="t"/>
                <v:textbox>
                  <w:txbxContent>
                    <w:p w:rsidR="00C73497" w:rsidRPr="00C73497" w:rsidRDefault="00C73497" w:rsidP="00C73497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73497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1: Take some rice</w:t>
                      </w:r>
                    </w:p>
                  </w:txbxContent>
                </v:textbox>
              </v:shape>
            </w:pict>
          </mc:Fallback>
        </mc:AlternateContent>
      </w:r>
    </w:p>
    <w:p w:rsidR="007B2414" w:rsidRDefault="00C73497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B97BCE1" wp14:editId="7735C200">
                <wp:simplePos x="0" y="0"/>
                <wp:positionH relativeFrom="column">
                  <wp:posOffset>3059430</wp:posOffset>
                </wp:positionH>
                <wp:positionV relativeFrom="paragraph">
                  <wp:posOffset>5832186</wp:posOffset>
                </wp:positionV>
                <wp:extent cx="2498757" cy="298765"/>
                <wp:effectExtent l="0" t="0" r="0" b="635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8757" cy="29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73497" w:rsidRPr="00C73497" w:rsidRDefault="00C73497" w:rsidP="00C73497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8</w:t>
                            </w:r>
                            <w:r w:rsidRPr="00C73497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dd dryfruits and ser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97BCE1" id="Text Box 26" o:spid="_x0000_s1037" type="#_x0000_t202" style="position:absolute;margin-left:240.9pt;margin-top:459.25pt;width:196.75pt;height:23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" filled="f" stroked="f">
                <v:fill o:detectmouseclick="t"/>
                <v:textbox>
                  <w:txbxContent>
                    <w:p w:rsidR="00C73497" w:rsidRPr="00C73497" w:rsidRDefault="00C73497" w:rsidP="00C73497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8</w:t>
                      </w:r>
                      <w:r w:rsidRPr="00C73497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dd dryfruits and serv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0C632D3" wp14:editId="1E98747D">
                <wp:simplePos x="0" y="0"/>
                <wp:positionH relativeFrom="column">
                  <wp:posOffset>45267</wp:posOffset>
                </wp:positionH>
                <wp:positionV relativeFrom="paragraph">
                  <wp:posOffset>5823554</wp:posOffset>
                </wp:positionV>
                <wp:extent cx="2498757" cy="298765"/>
                <wp:effectExtent l="0" t="0" r="0" b="63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8757" cy="29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73497" w:rsidRPr="00C73497" w:rsidRDefault="00C73497" w:rsidP="00C73497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7</w:t>
                            </w:r>
                            <w:r w:rsidRPr="00C73497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ix jaggery syrup and mix 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632D3" id="Text Box 25" o:spid="_x0000_s1038" type="#_x0000_t202" style="position:absolute;margin-left:3.55pt;margin-top:458.55pt;width:196.75pt;height:23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" filled="f" stroked="f">
                <v:fill o:detectmouseclick="t"/>
                <v:textbox>
                  <w:txbxContent>
                    <w:p w:rsidR="00C73497" w:rsidRPr="00C73497" w:rsidRDefault="00C73497" w:rsidP="00C73497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7</w:t>
                      </w:r>
                      <w:r w:rsidRPr="00C73497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ix jaggery syrup and mix 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0C632D3" wp14:editId="1E98747D">
                <wp:simplePos x="0" y="0"/>
                <wp:positionH relativeFrom="column">
                  <wp:posOffset>3557685</wp:posOffset>
                </wp:positionH>
                <wp:positionV relativeFrom="paragraph">
                  <wp:posOffset>3025775</wp:posOffset>
                </wp:positionV>
                <wp:extent cx="2100404" cy="298765"/>
                <wp:effectExtent l="0" t="0" r="0" b="63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0404" cy="29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73497" w:rsidRPr="00C73497" w:rsidRDefault="00C73497" w:rsidP="00C73497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FFFFFF" w:themeColor="background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FFFFFF" w:themeColor="background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tep 6: Let them </w:t>
                            </w:r>
                            <w:r w:rsidRPr="00C73497"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FFFFFF" w:themeColor="background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ol dow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632D3" id="Text Box 24" o:spid="_x0000_s1039" type="#_x0000_t202" style="position:absolute;margin-left:280.15pt;margin-top:238.25pt;width:165.4pt;height:23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" filled="f" stroked="f">
                <v:fill o:detectmouseclick="t"/>
                <v:textbox>
                  <w:txbxContent>
                    <w:p w:rsidR="00C73497" w:rsidRPr="00C73497" w:rsidRDefault="00C73497" w:rsidP="00C73497">
                      <w:pPr>
                        <w:rPr>
                          <w:rFonts w:ascii="Times New Roman" w:hAnsi="Times New Roman" w:cs="Times New Roman"/>
                          <w:noProof/>
                          <w:color w:val="FFFFFF" w:themeColor="background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FFFFFF" w:themeColor="background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tep 6: Let them </w:t>
                      </w:r>
                      <w:r w:rsidRPr="00C73497">
                        <w:rPr>
                          <w:rFonts w:ascii="Times New Roman" w:hAnsi="Times New Roman" w:cs="Times New Roman"/>
                          <w:b/>
                          <w:noProof/>
                          <w:color w:val="FFFFFF" w:themeColor="background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ol dow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0C632D3" wp14:editId="1E98747D">
                <wp:simplePos x="0" y="0"/>
                <wp:positionH relativeFrom="column">
                  <wp:posOffset>90535</wp:posOffset>
                </wp:positionH>
                <wp:positionV relativeFrom="paragraph">
                  <wp:posOffset>3026033</wp:posOffset>
                </wp:positionV>
                <wp:extent cx="2100404" cy="298765"/>
                <wp:effectExtent l="0" t="0" r="0" b="63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0404" cy="29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73497" w:rsidRPr="00C73497" w:rsidRDefault="00C73497" w:rsidP="00C73497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5:</w:t>
                            </w:r>
                            <w:r w:rsidRPr="00C73497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ok rice and mil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632D3" id="Text Box 23" o:spid="_x0000_s1040" type="#_x0000_t202" style="position:absolute;margin-left:7.15pt;margin-top:238.25pt;width:165.4pt;height:23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" filled="f" stroked="f">
                <v:fill o:detectmouseclick="t"/>
                <v:textbox>
                  <w:txbxContent>
                    <w:p w:rsidR="00C73497" w:rsidRPr="00C73497" w:rsidRDefault="00C73497" w:rsidP="00C73497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5:</w:t>
                      </w:r>
                      <w:r w:rsidRPr="00C73497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ok rice and mil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0C632D3" wp14:editId="1E98747D">
                <wp:simplePos x="0" y="0"/>
                <wp:positionH relativeFrom="column">
                  <wp:posOffset>3865829</wp:posOffset>
                </wp:positionH>
                <wp:positionV relativeFrom="paragraph">
                  <wp:posOffset>1477620</wp:posOffset>
                </wp:positionV>
                <wp:extent cx="1738265" cy="298765"/>
                <wp:effectExtent l="0" t="0" r="0" b="63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8265" cy="29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73497" w:rsidRPr="00C73497" w:rsidRDefault="00C73497" w:rsidP="00C73497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4</w:t>
                            </w:r>
                            <w:r w:rsidRPr="00C73497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oil mil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632D3" id="Text Box 22" o:spid="_x0000_s1041" type="#_x0000_t202" style="position:absolute;margin-left:304.4pt;margin-top:116.35pt;width:136.85pt;height:23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" filled="f" stroked="f">
                <v:fill o:detectmouseclick="t"/>
                <v:textbox>
                  <w:txbxContent>
                    <w:p w:rsidR="00C73497" w:rsidRPr="00C73497" w:rsidRDefault="00C73497" w:rsidP="00C73497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4</w:t>
                      </w:r>
                      <w:r w:rsidRPr="00C73497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oil mil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0C632D3" wp14:editId="1E98747D">
                <wp:simplePos x="0" y="0"/>
                <wp:positionH relativeFrom="column">
                  <wp:posOffset>45267</wp:posOffset>
                </wp:positionH>
                <wp:positionV relativeFrom="paragraph">
                  <wp:posOffset>1477890</wp:posOffset>
                </wp:positionV>
                <wp:extent cx="2100404" cy="298765"/>
                <wp:effectExtent l="0" t="0" r="0" b="63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0404" cy="29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73497" w:rsidRPr="00C73497" w:rsidRDefault="00C73497" w:rsidP="00C73497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FFFFFF" w:themeColor="background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FFFFFF" w:themeColor="background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3: Make jaggery syr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632D3" id="Text Box 21" o:spid="_x0000_s1042" type="#_x0000_t202" style="position:absolute;margin-left:3.55pt;margin-top:116.35pt;width:165.4pt;height:23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" filled="f" stroked="f">
                <v:fill o:detectmouseclick="t"/>
                <v:textbox>
                  <w:txbxContent>
                    <w:p w:rsidR="00C73497" w:rsidRPr="00C73497" w:rsidRDefault="00C73497" w:rsidP="00C73497">
                      <w:pPr>
                        <w:rPr>
                          <w:rFonts w:ascii="Times New Roman" w:hAnsi="Times New Roman" w:cs="Times New Roman"/>
                          <w:noProof/>
                          <w:color w:val="FFFFFF" w:themeColor="background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FFFFFF" w:themeColor="background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3: Make jaggery syrup</w:t>
                      </w:r>
                    </w:p>
                  </w:txbxContent>
                </v:textbox>
              </v:shape>
            </w:pict>
          </mc:Fallback>
        </mc:AlternateContent>
      </w:r>
      <w:r w:rsidR="001844FD">
        <w:rPr>
          <w:noProof/>
        </w:rPr>
        <w:drawing>
          <wp:inline distT="0" distB="0" distL="0" distR="0">
            <wp:extent cx="5943600" cy="5943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WhatsApp Image 2023-01-05 at 19.13.34.jpe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2414">
        <w:br w:type="page"/>
      </w:r>
    </w:p>
    <w:p w:rsidR="00AC309B" w:rsidRDefault="00AC309B" w:rsidP="00AC309B">
      <w:pPr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lastRenderedPageBreak/>
        <w:t>Coconut</w:t>
      </w:r>
      <w:r w:rsidRPr="00C73497">
        <w:rPr>
          <w:rFonts w:ascii="Times New Roman" w:hAnsi="Times New Roman" w:cs="Times New Roman"/>
          <w:sz w:val="32"/>
          <w:szCs w:val="32"/>
          <w:u w:val="single"/>
        </w:rPr>
        <w:t xml:space="preserve"> jaggery </w:t>
      </w:r>
      <w:r>
        <w:rPr>
          <w:rFonts w:ascii="Times New Roman" w:hAnsi="Times New Roman" w:cs="Times New Roman"/>
          <w:sz w:val="32"/>
          <w:szCs w:val="32"/>
          <w:u w:val="single"/>
        </w:rPr>
        <w:t>ladoo</w:t>
      </w:r>
    </w:p>
    <w:p w:rsidR="00AC309B" w:rsidRDefault="00AC309B" w:rsidP="00AC309B">
      <w:pPr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E07344A" wp14:editId="756DF5FD">
                <wp:simplePos x="0" y="0"/>
                <wp:positionH relativeFrom="column">
                  <wp:posOffset>3114392</wp:posOffset>
                </wp:positionH>
                <wp:positionV relativeFrom="paragraph">
                  <wp:posOffset>234755</wp:posOffset>
                </wp:positionV>
                <wp:extent cx="2498757" cy="298765"/>
                <wp:effectExtent l="0" t="0" r="0" b="635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8757" cy="29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C309B" w:rsidRPr="00C73497" w:rsidRDefault="00AC309B" w:rsidP="00AC309B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2</w:t>
                            </w:r>
                            <w:r w:rsidRPr="00C73497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k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jaggery syrup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7344A" id="Text Box 30" o:spid="_x0000_s1043" type="#_x0000_t202" style="position:absolute;margin-left:245.25pt;margin-top:18.5pt;width:196.75pt;height:23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" filled="f" stroked="f">
                <v:fill o:detectmouseclick="t"/>
                <v:textbox>
                  <w:txbxContent>
                    <w:p w:rsidR="00AC309B" w:rsidRPr="00C73497" w:rsidRDefault="00AC309B" w:rsidP="00AC309B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2</w:t>
                      </w:r>
                      <w:r w:rsidRPr="00C73497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ke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jaggery syrup </w:t>
                      </w:r>
                    </w:p>
                  </w:txbxContent>
                </v:textbox>
              </v:shape>
            </w:pict>
          </mc:Fallback>
        </mc:AlternateContent>
      </w:r>
    </w:p>
    <w:p w:rsidR="00AC309B" w:rsidRDefault="00AC309B" w:rsidP="00AC309B">
      <w:pPr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E07344A" wp14:editId="756DF5FD">
                <wp:simplePos x="0" y="0"/>
                <wp:positionH relativeFrom="column">
                  <wp:posOffset>1050202</wp:posOffset>
                </wp:positionH>
                <wp:positionV relativeFrom="paragraph">
                  <wp:posOffset>2184740</wp:posOffset>
                </wp:positionV>
                <wp:extent cx="3947311" cy="298450"/>
                <wp:effectExtent l="0" t="0" r="0" b="635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7311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C309B" w:rsidRPr="00C73497" w:rsidRDefault="00AC309B" w:rsidP="00AC309B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3</w:t>
                            </w:r>
                            <w:r w:rsidRPr="00C73497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ix jaggery syrup to coconut powder and cook 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7344A" id="Text Box 33" o:spid="_x0000_s1044" type="#_x0000_t202" style="position:absolute;margin-left:82.7pt;margin-top:172.05pt;width:310.8pt;height:23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" filled="f" stroked="f">
                <v:fill o:detectmouseclick="t"/>
                <v:textbox>
                  <w:txbxContent>
                    <w:p w:rsidR="00AC309B" w:rsidRPr="00C73497" w:rsidRDefault="00AC309B" w:rsidP="00AC309B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3</w:t>
                      </w:r>
                      <w:r w:rsidRPr="00C73497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ix jaggery syrup to coconut powder and cook 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E07344A" wp14:editId="756DF5FD">
                <wp:simplePos x="0" y="0"/>
                <wp:positionH relativeFrom="column">
                  <wp:posOffset>315362</wp:posOffset>
                </wp:positionH>
                <wp:positionV relativeFrom="paragraph">
                  <wp:posOffset>18943</wp:posOffset>
                </wp:positionV>
                <wp:extent cx="2498757" cy="298765"/>
                <wp:effectExtent l="0" t="0" r="0" b="635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8757" cy="29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C309B" w:rsidRPr="00C73497" w:rsidRDefault="00AC309B" w:rsidP="00AC309B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1</w:t>
                            </w:r>
                            <w:r w:rsidRPr="00C73497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rind fresh cocon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7344A" id="Text Box 32" o:spid="_x0000_s1045" type="#_x0000_t202" style="position:absolute;margin-left:24.85pt;margin-top:1.5pt;width:196.75pt;height:23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" filled="f" stroked="f">
                <v:fill o:detectmouseclick="t"/>
                <v:textbox>
                  <w:txbxContent>
                    <w:p w:rsidR="00AC309B" w:rsidRPr="00C73497" w:rsidRDefault="00AC309B" w:rsidP="00AC309B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1</w:t>
                      </w:r>
                      <w:r w:rsidRPr="00C73497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rind fresh cocon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E07344A" wp14:editId="756DF5FD">
                <wp:simplePos x="0" y="0"/>
                <wp:positionH relativeFrom="column">
                  <wp:posOffset>3113210</wp:posOffset>
                </wp:positionH>
                <wp:positionV relativeFrom="paragraph">
                  <wp:posOffset>6602189</wp:posOffset>
                </wp:positionV>
                <wp:extent cx="2498725" cy="298450"/>
                <wp:effectExtent l="0" t="0" r="0" b="635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8725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C309B" w:rsidRPr="00C73497" w:rsidRDefault="00AC309B" w:rsidP="00AC309B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tep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5: </w:t>
                            </w:r>
                            <w:r w:rsidR="00A5081E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ke small lado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7344A" id="Text Box 29" o:spid="_x0000_s1046" type="#_x0000_t202" style="position:absolute;margin-left:245.15pt;margin-top:519.85pt;width:196.75pt;height:23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" filled="f" stroked="f">
                <v:fill o:detectmouseclick="t"/>
                <v:textbox>
                  <w:txbxContent>
                    <w:p w:rsidR="00AC309B" w:rsidRPr="00C73497" w:rsidRDefault="00AC309B" w:rsidP="00AC309B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tep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5: </w:t>
                      </w:r>
                      <w:r w:rsidR="00A5081E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ke small lado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E07344A" wp14:editId="756DF5FD">
                <wp:simplePos x="0" y="0"/>
                <wp:positionH relativeFrom="column">
                  <wp:posOffset>270975</wp:posOffset>
                </wp:positionH>
                <wp:positionV relativeFrom="paragraph">
                  <wp:posOffset>6582850</wp:posOffset>
                </wp:positionV>
                <wp:extent cx="2498757" cy="298765"/>
                <wp:effectExtent l="0" t="0" r="0" b="635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8757" cy="29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C309B" w:rsidRPr="00C73497" w:rsidRDefault="00AC309B" w:rsidP="00AC309B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tep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4: Let it cool down a litt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7344A" id="Text Box 31" o:spid="_x0000_s1047" type="#_x0000_t202" style="position:absolute;margin-left:21.35pt;margin-top:518.35pt;width:196.75pt;height:23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" filled="f" stroked="f">
                <v:fill o:detectmouseclick="t"/>
                <v:textbox>
                  <w:txbxContent>
                    <w:p w:rsidR="00AC309B" w:rsidRPr="00C73497" w:rsidRDefault="00AC309B" w:rsidP="00AC309B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tep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4: Let it cool down a litt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AD4081E" wp14:editId="1F3ECD2A">
            <wp:extent cx="5943600" cy="6880634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8805" cy="6886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2414" w:rsidRDefault="007B2414">
      <w:r>
        <w:br w:type="page"/>
      </w:r>
    </w:p>
    <w:p w:rsidR="005E2A55" w:rsidRDefault="005E2A55" w:rsidP="007B2414"/>
    <w:p w:rsidR="00A5081E" w:rsidRDefault="00A5081E" w:rsidP="00A5081E">
      <w:pPr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t>High Protein Salad</w:t>
      </w:r>
    </w:p>
    <w:p w:rsidR="00AC309B" w:rsidRDefault="00AC309B" w:rsidP="007B2414"/>
    <w:p w:rsidR="00AC309B" w:rsidRDefault="00AC309B" w:rsidP="007B2414"/>
    <w:p w:rsidR="00AC309B" w:rsidRDefault="00A5081E" w:rsidP="007B2414"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B03E9BC" wp14:editId="002A848D">
                <wp:simplePos x="0" y="0"/>
                <wp:positionH relativeFrom="column">
                  <wp:posOffset>4096794</wp:posOffset>
                </wp:positionH>
                <wp:positionV relativeFrom="paragraph">
                  <wp:posOffset>120870</wp:posOffset>
                </wp:positionV>
                <wp:extent cx="1846876" cy="298765"/>
                <wp:effectExtent l="0" t="0" r="0" b="635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6876" cy="29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081E" w:rsidRPr="00C73497" w:rsidRDefault="00A5081E" w:rsidP="00A5081E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tep </w:t>
                            </w:r>
                            <w:r w:rsidR="00564653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3:Boil i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3E9BC" id="Text Box 37" o:spid="_x0000_s1048" type="#_x0000_t202" style="position:absolute;margin-left:322.6pt;margin-top:9.5pt;width:145.4pt;height:23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" filled="f" stroked="f">
                <v:fill o:detectmouseclick="t"/>
                <v:textbox>
                  <w:txbxContent>
                    <w:p w:rsidR="00A5081E" w:rsidRPr="00C73497" w:rsidRDefault="00A5081E" w:rsidP="00A5081E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tep </w:t>
                      </w:r>
                      <w:r w:rsidR="00564653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3:Boil it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B03E9BC" wp14:editId="002A848D">
                <wp:simplePos x="0" y="0"/>
                <wp:positionH relativeFrom="column">
                  <wp:posOffset>99041</wp:posOffset>
                </wp:positionH>
                <wp:positionV relativeFrom="paragraph">
                  <wp:posOffset>121285</wp:posOffset>
                </wp:positionV>
                <wp:extent cx="2018923" cy="860080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8923" cy="86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081E" w:rsidRPr="00C73497" w:rsidRDefault="00A5081E" w:rsidP="00A5081E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tep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: Soak chana and m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3E9BC" id="Text Box 34" o:spid="_x0000_s1049" type="#_x0000_t202" style="position:absolute;margin-left:7.8pt;margin-top:9.55pt;width:158.95pt;height:67.7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" filled="f" stroked="f">
                <v:fill o:detectmouseclick="t"/>
                <v:textbox>
                  <w:txbxContent>
                    <w:p w:rsidR="00A5081E" w:rsidRPr="00C73497" w:rsidRDefault="00A5081E" w:rsidP="00A5081E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tep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: Soak chana and mu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B03E9BC" wp14:editId="002A848D">
                <wp:simplePos x="0" y="0"/>
                <wp:positionH relativeFrom="column">
                  <wp:posOffset>2173083</wp:posOffset>
                </wp:positionH>
                <wp:positionV relativeFrom="paragraph">
                  <wp:posOffset>120958</wp:posOffset>
                </wp:positionV>
                <wp:extent cx="1919335" cy="298765"/>
                <wp:effectExtent l="0" t="0" r="0" b="635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9335" cy="29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081E" w:rsidRPr="00C73497" w:rsidRDefault="00A5081E" w:rsidP="00A5081E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tep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: Let it spro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3E9BC" id="Text Box 36" o:spid="_x0000_s1050" type="#_x0000_t202" style="position:absolute;margin-left:171.1pt;margin-top:9.5pt;width:151.15pt;height:23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" filled="f" stroked="f">
                <v:fill o:detectmouseclick="t"/>
                <v:textbox>
                  <w:txbxContent>
                    <w:p w:rsidR="00A5081E" w:rsidRPr="00C73497" w:rsidRDefault="00A5081E" w:rsidP="00A5081E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tep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: Let it sprout</w:t>
                      </w:r>
                    </w:p>
                  </w:txbxContent>
                </v:textbox>
              </v:shape>
            </w:pict>
          </mc:Fallback>
        </mc:AlternateContent>
      </w:r>
    </w:p>
    <w:p w:rsidR="00AC309B" w:rsidRDefault="00A5081E" w:rsidP="007B2414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B03E9BC" wp14:editId="002A848D">
                <wp:simplePos x="0" y="0"/>
                <wp:positionH relativeFrom="column">
                  <wp:posOffset>4092166</wp:posOffset>
                </wp:positionH>
                <wp:positionV relativeFrom="paragraph">
                  <wp:posOffset>5752974</wp:posOffset>
                </wp:positionV>
                <wp:extent cx="2498757" cy="923454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8757" cy="9234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081E" w:rsidRPr="00C73497" w:rsidRDefault="00A5081E" w:rsidP="00A5081E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tep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6: Add some salt, pepper, lemon juice and enjoy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3E9BC" id="Text Box 38" o:spid="_x0000_s1051" type="#_x0000_t202" style="position:absolute;margin-left:322.2pt;margin-top:453pt;width:196.75pt;height:72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" filled="f" stroked="f">
                <v:fill o:detectmouseclick="t"/>
                <v:textbox>
                  <w:txbxContent>
                    <w:p w:rsidR="00A5081E" w:rsidRPr="00C73497" w:rsidRDefault="00A5081E" w:rsidP="00A5081E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tep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6: Add some salt, pepper, lemon juice and enjoy!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B03E9BC" wp14:editId="002A848D">
                <wp:simplePos x="0" y="0"/>
                <wp:positionH relativeFrom="column">
                  <wp:posOffset>1916430</wp:posOffset>
                </wp:positionH>
                <wp:positionV relativeFrom="paragraph">
                  <wp:posOffset>5759450</wp:posOffset>
                </wp:positionV>
                <wp:extent cx="2498725" cy="298450"/>
                <wp:effectExtent l="0" t="0" r="0" b="635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8725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081E" w:rsidRPr="00C73497" w:rsidRDefault="00A5081E" w:rsidP="00A5081E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tep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5: Mix it with boiled mix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3E9BC" id="Text Box 39" o:spid="_x0000_s1052" type="#_x0000_t202" style="position:absolute;margin-left:150.9pt;margin-top:453.5pt;width:196.75pt;height:23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" filled="f" stroked="f">
                <v:fill o:detectmouseclick="t"/>
                <v:textbox>
                  <w:txbxContent>
                    <w:p w:rsidR="00A5081E" w:rsidRPr="00C73497" w:rsidRDefault="00A5081E" w:rsidP="00A5081E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tep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5: Mix it with boiled mixtu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B03E9BC" wp14:editId="002A848D">
                <wp:simplePos x="0" y="0"/>
                <wp:positionH relativeFrom="column">
                  <wp:posOffset>153871</wp:posOffset>
                </wp:positionH>
                <wp:positionV relativeFrom="paragraph">
                  <wp:posOffset>5752465</wp:posOffset>
                </wp:positionV>
                <wp:extent cx="1846907" cy="298765"/>
                <wp:effectExtent l="0" t="0" r="0" b="635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6907" cy="29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081E" w:rsidRPr="00C73497" w:rsidRDefault="00A5081E" w:rsidP="00A5081E">
                            <w:pP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tep 4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Cut all veggie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3E9BC" id="Text Box 35" o:spid="_x0000_s1053" type="#_x0000_t202" style="position:absolute;margin-left:12.1pt;margin-top:452.95pt;width:145.45pt;height:23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" filled="f" stroked="f">
                <v:fill o:detectmouseclick="t"/>
                <v:textbox>
                  <w:txbxContent>
                    <w:p w:rsidR="00A5081E" w:rsidRPr="00C73497" w:rsidRDefault="00A5081E" w:rsidP="00A5081E">
                      <w:pP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tep 4: </w:t>
                      </w: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Cut all veggies </w:t>
                      </w:r>
                    </w:p>
                  </w:txbxContent>
                </v:textbox>
              </v:shape>
            </w:pict>
          </mc:Fallback>
        </mc:AlternateContent>
      </w:r>
      <w:r w:rsidR="00AC309B">
        <w:rPr>
          <w:noProof/>
        </w:rPr>
        <w:drawing>
          <wp:inline distT="0" distB="0" distL="0" distR="0" wp14:anchorId="10F0B4BF" wp14:editId="148413DE">
            <wp:extent cx="5943600" cy="59436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081E" w:rsidRDefault="00A5081E" w:rsidP="007B2414"/>
    <w:p w:rsidR="00A5081E" w:rsidRDefault="00A5081E" w:rsidP="007B2414"/>
    <w:p w:rsidR="00A5081E" w:rsidRDefault="00A5081E" w:rsidP="007B2414"/>
    <w:p w:rsidR="00A5081E" w:rsidRDefault="00A5081E" w:rsidP="007B2414"/>
    <w:p w:rsidR="00A5081E" w:rsidRDefault="00A5081E" w:rsidP="007B2414"/>
    <w:p w:rsidR="00A5081E" w:rsidRDefault="00A5081E">
      <w:r>
        <w:br w:type="page"/>
      </w:r>
    </w:p>
    <w:p w:rsidR="00A5081E" w:rsidRDefault="00A5081E" w:rsidP="00A5081E">
      <w:pPr>
        <w:pStyle w:val="ListParagraph"/>
        <w:numPr>
          <w:ilvl w:val="0"/>
          <w:numId w:val="2"/>
        </w:numPr>
      </w:pPr>
      <w:r w:rsidRPr="00A5081E">
        <w:rPr>
          <w:rFonts w:ascii="Times New Roman" w:hAnsi="Times New Roman" w:cs="Times New Roman"/>
          <w:sz w:val="36"/>
          <w:szCs w:val="36"/>
        </w:rPr>
        <w:lastRenderedPageBreak/>
        <w:t>Marketing</w:t>
      </w:r>
      <w:r>
        <w:t xml:space="preserve"> </w:t>
      </w:r>
    </w:p>
    <w:p w:rsidR="00FF74FA" w:rsidRDefault="00FF74FA" w:rsidP="00FF74FA">
      <w:pPr>
        <w:pStyle w:val="ListParagraph"/>
      </w:pPr>
    </w:p>
    <w:p w:rsidR="00FF74FA" w:rsidRDefault="00B038BC" w:rsidP="00A5081E">
      <w:r>
        <w:t xml:space="preserve">1. </w:t>
      </w:r>
      <w:r w:rsidR="00FF74FA" w:rsidRPr="00FF74FA">
        <w:t>We went and explained everything to the faculty</w:t>
      </w:r>
      <w:r w:rsidR="00564653">
        <w:t xml:space="preserve"> and staff</w:t>
      </w:r>
      <w:r w:rsidR="00FF74FA" w:rsidRPr="00FF74FA">
        <w:t xml:space="preserve">s of our college. We extend an invitation to visit our stall. </w:t>
      </w:r>
    </w:p>
    <w:p w:rsidR="00FF74FA" w:rsidRDefault="00FF74FA" w:rsidP="00FF74FA">
      <w:pPr>
        <w:ind w:right="-630"/>
        <w:rPr>
          <w:noProof/>
        </w:rPr>
      </w:pPr>
      <w:r>
        <w:rPr>
          <w:noProof/>
        </w:rPr>
        <w:drawing>
          <wp:inline distT="0" distB="0" distL="0" distR="0" wp14:anchorId="6322B691" wp14:editId="664AF296">
            <wp:extent cx="3186820" cy="318682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96363" cy="319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C7593E9" wp14:editId="65B81E25">
            <wp:extent cx="2987644" cy="3122756"/>
            <wp:effectExtent l="0" t="0" r="3810" b="190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17909" r="3420" b="17274"/>
                    <a:stretch/>
                  </pic:blipFill>
                  <pic:spPr bwMode="auto">
                    <a:xfrm>
                      <a:off x="0" y="0"/>
                      <a:ext cx="3040181" cy="3177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F74FA" w:rsidRDefault="00FF74FA" w:rsidP="00FF74FA">
      <w:pPr>
        <w:ind w:right="-630"/>
      </w:pPr>
    </w:p>
    <w:p w:rsidR="00A5081E" w:rsidRDefault="00FF74FA" w:rsidP="00FF74FA">
      <w:pPr>
        <w:ind w:right="-630"/>
      </w:pPr>
      <w:r>
        <w:t>2.</w:t>
      </w:r>
      <w:r w:rsidRPr="00FF74FA">
        <w:t xml:space="preserve"> To spread the word about our product, we have created posters and adhered our brand to a leaf bowl. To serve, we </w:t>
      </w:r>
      <w:r w:rsidR="00564653" w:rsidRPr="00FF74FA">
        <w:t>utilized</w:t>
      </w:r>
      <w:r w:rsidRPr="00FF74FA">
        <w:t xml:space="preserve"> banana leaves and leaf bowls. The leaf of a guava has been used as a spoon.</w:t>
      </w:r>
    </w:p>
    <w:p w:rsidR="00FF74FA" w:rsidRDefault="00FF74FA" w:rsidP="00FF74FA">
      <w:pPr>
        <w:ind w:right="-630"/>
      </w:pPr>
    </w:p>
    <w:p w:rsidR="00FF74FA" w:rsidRDefault="00FF74FA" w:rsidP="00FF74FA">
      <w:pPr>
        <w:ind w:right="-630"/>
      </w:pPr>
      <w:r>
        <w:rPr>
          <w:noProof/>
        </w:rPr>
        <w:drawing>
          <wp:inline distT="0" distB="0" distL="0" distR="0" wp14:anchorId="4ED78050" wp14:editId="5A2A9EE9">
            <wp:extent cx="5984240" cy="3965418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53495" cy="401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081E" w:rsidRDefault="00A5081E">
      <w:r>
        <w:br w:type="page"/>
      </w:r>
    </w:p>
    <w:p w:rsidR="00FF74FA" w:rsidRDefault="00FF74FA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F74FA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Using technology:</w:t>
      </w:r>
    </w:p>
    <w:p w:rsidR="00117AF5" w:rsidRDefault="00117AF5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17AF5" w:rsidRDefault="00117AF5">
      <w:pPr>
        <w:rPr>
          <w:rFonts w:ascii="Times New Roman" w:hAnsi="Times New Roman" w:cs="Times New Roman"/>
          <w:sz w:val="24"/>
          <w:szCs w:val="24"/>
        </w:rPr>
      </w:pPr>
      <w:r w:rsidRPr="00117AF5">
        <w:rPr>
          <w:rFonts w:ascii="Times New Roman" w:hAnsi="Times New Roman" w:cs="Times New Roman"/>
          <w:sz w:val="24"/>
          <w:szCs w:val="24"/>
        </w:rPr>
        <w:t xml:space="preserve">To view the menu and provide comments on the item they have taken, we have developed a link and a QR code. </w:t>
      </w:r>
    </w:p>
    <w:p w:rsidR="00117AF5" w:rsidRDefault="00117A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nk: </w:t>
      </w:r>
      <w:hyperlink r:id="rId22" w:history="1">
        <w:r w:rsidRPr="00117AF5">
          <w:rPr>
            <w:rStyle w:val="Hyperlink"/>
            <w:rFonts w:ascii="Times New Roman" w:hAnsi="Times New Roman" w:cs="Times New Roman"/>
            <w:sz w:val="24"/>
            <w:szCs w:val="24"/>
          </w:rPr>
          <w:t>Svasth</w:t>
        </w:r>
        <w:r w:rsidRPr="00117AF5">
          <w:rPr>
            <w:rStyle w:val="Hyperlink"/>
            <w:rFonts w:ascii="Times New Roman" w:hAnsi="Times New Roman" w:cs="Times New Roman"/>
            <w:sz w:val="24"/>
            <w:szCs w:val="24"/>
          </w:rPr>
          <w:t>y</w:t>
        </w:r>
        <w:r w:rsidRPr="00117AF5">
          <w:rPr>
            <w:rStyle w:val="Hyperlink"/>
            <w:rFonts w:ascii="Times New Roman" w:hAnsi="Times New Roman" w:cs="Times New Roman"/>
            <w:sz w:val="24"/>
            <w:szCs w:val="24"/>
          </w:rPr>
          <w:t>a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(Please press CTRL + Click on the link to open the website)</w:t>
      </w:r>
    </w:p>
    <w:p w:rsidR="00117AF5" w:rsidRDefault="00117AF5">
      <w:pPr>
        <w:rPr>
          <w:rFonts w:ascii="Times New Roman" w:hAnsi="Times New Roman" w:cs="Times New Roman"/>
          <w:sz w:val="24"/>
          <w:szCs w:val="24"/>
        </w:rPr>
      </w:pPr>
    </w:p>
    <w:p w:rsidR="005A5D1F" w:rsidRDefault="005A5D1F">
      <w:pPr>
        <w:rPr>
          <w:noProof/>
        </w:rPr>
      </w:pPr>
    </w:p>
    <w:p w:rsidR="00A5081E" w:rsidRPr="00117AF5" w:rsidRDefault="005A5D1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C9BA4C2" wp14:editId="19817FE8">
            <wp:extent cx="6150971" cy="7147263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32492"/>
                    <a:stretch/>
                  </pic:blipFill>
                  <pic:spPr bwMode="auto">
                    <a:xfrm>
                      <a:off x="0" y="0"/>
                      <a:ext cx="6172277" cy="7172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17AF5">
        <w:rPr>
          <w:rFonts w:ascii="Times New Roman" w:hAnsi="Times New Roman" w:cs="Times New Roman"/>
          <w:sz w:val="24"/>
          <w:szCs w:val="24"/>
        </w:rPr>
        <w:t xml:space="preserve"> </w:t>
      </w:r>
      <w:r w:rsidR="00A5081E" w:rsidRPr="00117AF5">
        <w:rPr>
          <w:rFonts w:ascii="Times New Roman" w:hAnsi="Times New Roman" w:cs="Times New Roman"/>
          <w:sz w:val="24"/>
          <w:szCs w:val="24"/>
        </w:rPr>
        <w:br w:type="page"/>
      </w:r>
    </w:p>
    <w:p w:rsidR="00117AF5" w:rsidRPr="005E2A55" w:rsidRDefault="00117AF5" w:rsidP="00117AF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6"/>
          <w:szCs w:val="36"/>
        </w:rPr>
      </w:pPr>
      <w:r w:rsidRPr="005E2A55">
        <w:rPr>
          <w:rFonts w:ascii="Times New Roman" w:hAnsi="Times New Roman" w:cs="Times New Roman"/>
          <w:sz w:val="36"/>
          <w:szCs w:val="36"/>
        </w:rPr>
        <w:lastRenderedPageBreak/>
        <w:t>Sales</w:t>
      </w:r>
    </w:p>
    <w:p w:rsidR="004E7F7D" w:rsidRPr="00813EA1" w:rsidRDefault="00813EA1" w:rsidP="00813EA1">
      <w:r>
        <w:t xml:space="preserve">                                         </w:t>
      </w:r>
      <w:r w:rsidR="00117AF5" w:rsidRPr="00117AF5">
        <w:rPr>
          <w:rFonts w:ascii="Times New Roman" w:hAnsi="Times New Roman" w:cs="Times New Roman"/>
          <w:sz w:val="28"/>
          <w:szCs w:val="28"/>
          <w:u w:val="single"/>
        </w:rPr>
        <w:t>Total expenditure</w:t>
      </w:r>
      <w:r w:rsidR="004E7F7D" w:rsidRPr="004E7F7D">
        <w:rPr>
          <w:rFonts w:ascii="Times New Roman" w:hAnsi="Times New Roman" w:cs="Times New Roman"/>
          <w:sz w:val="28"/>
          <w:szCs w:val="28"/>
          <w:u w:val="single"/>
        </w:rPr>
        <w:t xml:space="preserve"> </w:t>
      </w:r>
      <w:r w:rsidR="004E7F7D">
        <w:rPr>
          <w:rFonts w:ascii="Times New Roman" w:hAnsi="Times New Roman" w:cs="Times New Roman"/>
          <w:sz w:val="28"/>
          <w:szCs w:val="28"/>
          <w:u w:val="single"/>
        </w:rPr>
        <w:t xml:space="preserve">v/s </w:t>
      </w:r>
      <w:r w:rsidR="00564653">
        <w:rPr>
          <w:rFonts w:ascii="Times New Roman" w:hAnsi="Times New Roman" w:cs="Times New Roman"/>
          <w:sz w:val="28"/>
          <w:szCs w:val="28"/>
          <w:u w:val="single"/>
        </w:rPr>
        <w:t>t</w:t>
      </w:r>
      <w:r w:rsidR="004E7F7D">
        <w:rPr>
          <w:rFonts w:ascii="Times New Roman" w:hAnsi="Times New Roman" w:cs="Times New Roman"/>
          <w:sz w:val="28"/>
          <w:szCs w:val="28"/>
          <w:u w:val="single"/>
        </w:rPr>
        <w:t xml:space="preserve">otal sales </w:t>
      </w:r>
    </w:p>
    <w:p w:rsidR="004E7F7D" w:rsidRDefault="004E7F7D" w:rsidP="00117AF5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:rsidR="004E7F7D" w:rsidRPr="00813EA1" w:rsidRDefault="00813EA1" w:rsidP="00813EA1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="004E7F7D" w:rsidRPr="00813EA1">
        <w:rPr>
          <w:rFonts w:ascii="Times New Roman" w:hAnsi="Times New Roman" w:cs="Times New Roman"/>
          <w:sz w:val="24"/>
          <w:szCs w:val="24"/>
        </w:rPr>
        <w:t xml:space="preserve">We have spent Rs 360 on materials. The initial bill was discounted by Rs 14. The overall cost is Rs 360. </w:t>
      </w:r>
    </w:p>
    <w:p w:rsidR="004E7F7D" w:rsidRPr="004E7F7D" w:rsidRDefault="004E7F7D" w:rsidP="00813EA1">
      <w:pPr>
        <w:ind w:left="27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2F4DE65" wp14:editId="5704902C">
            <wp:extent cx="6073232" cy="3557270"/>
            <wp:effectExtent l="0" t="0" r="3810" b="508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09366" cy="357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3EA1" w:rsidRDefault="00813EA1" w:rsidP="004E7F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* </w:t>
      </w:r>
      <w:r w:rsidRPr="00813EA1">
        <w:rPr>
          <w:rFonts w:ascii="Times New Roman" w:hAnsi="Times New Roman" w:cs="Times New Roman"/>
          <w:sz w:val="24"/>
          <w:szCs w:val="24"/>
        </w:rPr>
        <w:t>Through a digital payment method, we received a total of Rs 501.</w:t>
      </w:r>
    </w:p>
    <w:p w:rsidR="00A5081E" w:rsidRPr="00813EA1" w:rsidRDefault="00813EA1" w:rsidP="004E7F7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78BDFB" wp14:editId="2A1F2D87">
            <wp:extent cx="5892186" cy="4073237"/>
            <wp:effectExtent l="0" t="0" r="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29500" cy="4099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3EA1">
        <w:rPr>
          <w:rFonts w:ascii="Times New Roman" w:hAnsi="Times New Roman" w:cs="Times New Roman"/>
          <w:sz w:val="24"/>
          <w:szCs w:val="24"/>
        </w:rPr>
        <w:t xml:space="preserve"> </w:t>
      </w:r>
      <w:r w:rsidR="00A5081E" w:rsidRPr="00813EA1">
        <w:rPr>
          <w:rFonts w:ascii="Times New Roman" w:hAnsi="Times New Roman" w:cs="Times New Roman"/>
          <w:sz w:val="24"/>
          <w:szCs w:val="24"/>
        </w:rPr>
        <w:br w:type="page"/>
      </w:r>
    </w:p>
    <w:p w:rsidR="00813EA1" w:rsidRDefault="00813EA1">
      <w:pPr>
        <w:rPr>
          <w:rFonts w:ascii="Times New Roman" w:hAnsi="Times New Roman" w:cs="Times New Roman"/>
          <w:b/>
          <w:sz w:val="28"/>
          <w:szCs w:val="28"/>
        </w:rPr>
      </w:pPr>
      <w:r w:rsidRPr="00813EA1">
        <w:rPr>
          <w:rFonts w:ascii="Times New Roman" w:hAnsi="Times New Roman" w:cs="Times New Roman"/>
          <w:b/>
          <w:sz w:val="28"/>
          <w:szCs w:val="28"/>
        </w:rPr>
        <w:lastRenderedPageBreak/>
        <w:t>Cash payment:</w:t>
      </w:r>
    </w:p>
    <w:p w:rsidR="005A5D1F" w:rsidRDefault="005A5D1F">
      <w:pPr>
        <w:rPr>
          <w:rFonts w:ascii="Times New Roman" w:hAnsi="Times New Roman" w:cs="Times New Roman"/>
          <w:b/>
          <w:sz w:val="28"/>
          <w:szCs w:val="28"/>
        </w:rPr>
      </w:pPr>
    </w:p>
    <w:p w:rsidR="007D3EAE" w:rsidRDefault="007D3EAE">
      <w:pPr>
        <w:rPr>
          <w:rFonts w:ascii="Times New Roman" w:hAnsi="Times New Roman" w:cs="Times New Roman"/>
          <w:sz w:val="24"/>
          <w:szCs w:val="24"/>
        </w:rPr>
      </w:pPr>
    </w:p>
    <w:p w:rsidR="005A5D1F" w:rsidRDefault="005A5D1F">
      <w:pPr>
        <w:rPr>
          <w:rFonts w:ascii="Times New Roman" w:hAnsi="Times New Roman" w:cs="Times New Roman"/>
          <w:sz w:val="24"/>
          <w:szCs w:val="24"/>
        </w:rPr>
      </w:pPr>
      <w:r w:rsidRPr="005A5D1F">
        <w:rPr>
          <w:rFonts w:ascii="Times New Roman" w:hAnsi="Times New Roman" w:cs="Times New Roman"/>
          <w:sz w:val="24"/>
          <w:szCs w:val="24"/>
        </w:rPr>
        <w:t xml:space="preserve">We received a total of Rs 434 in cash since PUC students lacked a cell phone to use UPI. </w:t>
      </w:r>
    </w:p>
    <w:p w:rsidR="007D3EAE" w:rsidRDefault="007D3EAE">
      <w:pPr>
        <w:rPr>
          <w:noProof/>
        </w:rPr>
      </w:pPr>
    </w:p>
    <w:p w:rsidR="00A5081E" w:rsidRPr="005A5D1F" w:rsidRDefault="007D3EA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7098FC" wp14:editId="743DAE46">
            <wp:extent cx="5943600" cy="7691120"/>
            <wp:effectExtent l="0" t="0" r="0" b="508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9744"/>
                    <a:stretch/>
                  </pic:blipFill>
                  <pic:spPr bwMode="auto">
                    <a:xfrm>
                      <a:off x="0" y="0"/>
                      <a:ext cx="5943600" cy="7691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A5D1F">
        <w:rPr>
          <w:rFonts w:ascii="Times New Roman" w:hAnsi="Times New Roman" w:cs="Times New Roman"/>
          <w:sz w:val="24"/>
          <w:szCs w:val="24"/>
        </w:rPr>
        <w:t xml:space="preserve"> </w:t>
      </w:r>
      <w:r w:rsidR="00A5081E" w:rsidRPr="005A5D1F">
        <w:rPr>
          <w:rFonts w:ascii="Times New Roman" w:hAnsi="Times New Roman" w:cs="Times New Roman"/>
          <w:sz w:val="24"/>
          <w:szCs w:val="24"/>
        </w:rPr>
        <w:br w:type="page"/>
      </w:r>
    </w:p>
    <w:p w:rsidR="007D3EAE" w:rsidRDefault="007D3EAE" w:rsidP="007D3EA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6"/>
          <w:szCs w:val="36"/>
        </w:rPr>
      </w:pPr>
      <w:r w:rsidRPr="005E2A55">
        <w:rPr>
          <w:rFonts w:ascii="Times New Roman" w:hAnsi="Times New Roman" w:cs="Times New Roman"/>
          <w:sz w:val="36"/>
          <w:szCs w:val="36"/>
        </w:rPr>
        <w:lastRenderedPageBreak/>
        <w:t>Feedback</w:t>
      </w:r>
    </w:p>
    <w:p w:rsidR="008E0B8D" w:rsidRDefault="008E0B8D" w:rsidP="008E0B8D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8E0B8D" w:rsidRDefault="008E0B8D" w:rsidP="008E0B8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E0B8D">
        <w:rPr>
          <w:rFonts w:ascii="Times New Roman" w:hAnsi="Times New Roman" w:cs="Times New Roman"/>
          <w:sz w:val="24"/>
          <w:szCs w:val="24"/>
        </w:rPr>
        <w:t>Many of them provided feedback while using our website. Some comments come in video form.</w:t>
      </w:r>
    </w:p>
    <w:p w:rsidR="008E0B8D" w:rsidRPr="008E0B8D" w:rsidRDefault="008E0B8D" w:rsidP="008E0B8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64653" w:rsidRDefault="008E0B8D">
      <w:pPr>
        <w:rPr>
          <w:noProof/>
        </w:rPr>
      </w:pPr>
      <w:r>
        <w:rPr>
          <w:noProof/>
        </w:rPr>
        <w:drawing>
          <wp:inline distT="0" distB="0" distL="0" distR="0" wp14:anchorId="1E3A7271" wp14:editId="4D6A1F37">
            <wp:extent cx="5943600" cy="351282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0B8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0F3F629" wp14:editId="35F1DDEF">
            <wp:extent cx="5943600" cy="164338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0B8D">
        <w:rPr>
          <w:noProof/>
        </w:rPr>
        <w:t xml:space="preserve"> </w:t>
      </w:r>
      <w:r>
        <w:rPr>
          <w:noProof/>
        </w:rPr>
        <w:drawing>
          <wp:inline distT="0" distB="0" distL="0" distR="0" wp14:anchorId="11DD076B" wp14:editId="65E4D422">
            <wp:extent cx="5943600" cy="2531110"/>
            <wp:effectExtent l="0" t="0" r="0" b="254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4653" w:rsidRDefault="00564653">
      <w:pPr>
        <w:rPr>
          <w:noProof/>
        </w:rPr>
      </w:pPr>
    </w:p>
    <w:p w:rsidR="00D404D9" w:rsidRDefault="00D404D9"/>
    <w:p w:rsidR="00D404D9" w:rsidRDefault="00D404D9">
      <w:pPr>
        <w:rPr>
          <w:rFonts w:ascii="Times New Roman" w:hAnsi="Times New Roman" w:cs="Times New Roman"/>
          <w:sz w:val="24"/>
          <w:szCs w:val="24"/>
        </w:rPr>
      </w:pPr>
      <w:r w:rsidRPr="00D404D9">
        <w:rPr>
          <w:rFonts w:ascii="Times New Roman" w:hAnsi="Times New Roman" w:cs="Times New Roman"/>
          <w:sz w:val="24"/>
          <w:szCs w:val="24"/>
        </w:rPr>
        <w:t xml:space="preserve">Customer happiness and the smiling face after they eat your food are highly vital for a business. </w:t>
      </w:r>
    </w:p>
    <w:p w:rsidR="00D404D9" w:rsidRPr="00D404D9" w:rsidRDefault="00D404D9">
      <w:pPr>
        <w:rPr>
          <w:rFonts w:ascii="Times New Roman" w:hAnsi="Times New Roman" w:cs="Times New Roman"/>
          <w:sz w:val="24"/>
          <w:szCs w:val="24"/>
        </w:rPr>
      </w:pPr>
    </w:p>
    <w:p w:rsidR="00D404D9" w:rsidRDefault="00D404D9">
      <w:pPr>
        <w:rPr>
          <w:rFonts w:ascii="Times New Roman" w:hAnsi="Times New Roman" w:cs="Times New Roman"/>
          <w:sz w:val="24"/>
          <w:szCs w:val="24"/>
        </w:rPr>
      </w:pPr>
      <w:r w:rsidRPr="00D404D9">
        <w:rPr>
          <w:rFonts w:ascii="Times New Roman" w:hAnsi="Times New Roman" w:cs="Times New Roman"/>
          <w:sz w:val="24"/>
          <w:szCs w:val="24"/>
        </w:rPr>
        <w:t>Here are a few images of satisfied clients who have returned time and time again.</w:t>
      </w:r>
    </w:p>
    <w:p w:rsidR="00D404D9" w:rsidRDefault="00D404D9">
      <w:pPr>
        <w:rPr>
          <w:rFonts w:ascii="Times New Roman" w:hAnsi="Times New Roman" w:cs="Times New Roman"/>
          <w:sz w:val="24"/>
          <w:szCs w:val="24"/>
        </w:rPr>
      </w:pPr>
    </w:p>
    <w:p w:rsidR="00D404D9" w:rsidRDefault="00D404D9">
      <w:r>
        <w:rPr>
          <w:noProof/>
        </w:rPr>
        <w:drawing>
          <wp:inline distT="0" distB="0" distL="0" distR="0" wp14:anchorId="2B3933E0" wp14:editId="4C87EC38">
            <wp:extent cx="4325939" cy="3218213"/>
            <wp:effectExtent l="0" t="0" r="0" b="127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4402010" cy="327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4D9" w:rsidRDefault="00D404D9"/>
    <w:p w:rsidR="00D404D9" w:rsidRDefault="00D404D9"/>
    <w:p w:rsidR="00D404D9" w:rsidRDefault="00D404D9">
      <w:r>
        <w:rPr>
          <w:noProof/>
        </w:rPr>
        <w:drawing>
          <wp:inline distT="0" distB="0" distL="0" distR="0" wp14:anchorId="41A13B86" wp14:editId="617562D6">
            <wp:extent cx="4262755" cy="3906982"/>
            <wp:effectExtent l="0" t="0" r="4445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70345" cy="3913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4D9" w:rsidRDefault="00D404D9"/>
    <w:p w:rsidR="00A5081E" w:rsidRDefault="00A5081E">
      <w:r>
        <w:br w:type="page"/>
      </w:r>
    </w:p>
    <w:p w:rsidR="008E0B8D" w:rsidRPr="005E2A55" w:rsidRDefault="005057AB" w:rsidP="008E0B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228600" distR="228600" simplePos="0" relativeHeight="251714560" behindDoc="0" locked="0" layoutInCell="1" allowOverlap="1" wp14:anchorId="37AA61A0" wp14:editId="1E70105E">
                <wp:simplePos x="0" y="0"/>
                <wp:positionH relativeFrom="page">
                  <wp:posOffset>914400</wp:posOffset>
                </wp:positionH>
                <wp:positionV relativeFrom="page">
                  <wp:posOffset>1168400</wp:posOffset>
                </wp:positionV>
                <wp:extent cx="6217920" cy="3068320"/>
                <wp:effectExtent l="0" t="0" r="11430" b="0"/>
                <wp:wrapSquare wrapText="bothSides"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17920" cy="3068320"/>
                          <a:chOff x="0" y="0"/>
                          <a:chExt cx="3255929" cy="3066883"/>
                        </a:xfrm>
                      </wpg:grpSpPr>
                      <wps:wsp>
                        <wps:cNvPr id="58" name="Rectangle 58"/>
                        <wps:cNvSpPr/>
                        <wps:spPr>
                          <a:xfrm>
                            <a:off x="0" y="0"/>
                            <a:ext cx="3218688" cy="20287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9" name="Group 59"/>
                        <wpg:cNvGrpSpPr/>
                        <wpg:grpSpPr>
                          <a:xfrm>
                            <a:off x="0" y="19050"/>
                            <a:ext cx="2249424" cy="832104"/>
                            <a:chOff x="228600" y="0"/>
                            <a:chExt cx="1472184" cy="1024128"/>
                          </a:xfrm>
                        </wpg:grpSpPr>
                        <wps:wsp>
                          <wps:cNvPr id="60" name="Rectangle 10"/>
                          <wps:cNvSpPr/>
                          <wps:spPr>
                            <a:xfrm>
                              <a:off x="228600" y="0"/>
                              <a:ext cx="1466258" cy="1012274"/>
                            </a:xfrm>
                            <a:custGeom>
                              <a:avLst/>
                              <a:gdLst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2240281 w 2240281"/>
                                <a:gd name="connsiteY2" fmla="*/ 822960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1659256 w 2240281"/>
                                <a:gd name="connsiteY2" fmla="*/ 222885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40281" h="822960">
                                  <a:moveTo>
                                    <a:pt x="0" y="0"/>
                                  </a:moveTo>
                                  <a:lnTo>
                                    <a:pt x="2240281" y="0"/>
                                  </a:lnTo>
                                  <a:lnTo>
                                    <a:pt x="1659256" y="222885"/>
                                  </a:lnTo>
                                  <a:lnTo>
                                    <a:pt x="0" y="8229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" name="Rectangle 61"/>
                          <wps:cNvSpPr/>
                          <wps:spPr>
                            <a:xfrm>
                              <a:off x="228600" y="0"/>
                              <a:ext cx="1472184" cy="1024128"/>
                            </a:xfrm>
                            <a:prstGeom prst="rect">
                              <a:avLst/>
                            </a:prstGeom>
                            <a:blipFill>
                              <a:blip r:embed="rId32"/>
                              <a:stretch>
                                <a:fillRect/>
                              </a:stretch>
                            </a:blip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2" name="Text Box 62"/>
                        <wps:cNvSpPr txBox="1"/>
                        <wps:spPr>
                          <a:xfrm>
                            <a:off x="0" y="670246"/>
                            <a:ext cx="3255929" cy="239663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This task gave me insight into a variety of topics, including:</w:t>
                              </w: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</w:p>
                            <w:p w:rsid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 xml:space="preserve">1. How to launch a </w:t>
                              </w:r>
                              <w:r w:rsidR="00564653"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business?</w:t>
                              </w: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2. How to attract more clients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?</w:t>
                              </w: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3. Creating a unique product</w:t>
                              </w:r>
                            </w:p>
                            <w:p w:rsid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4. How to manage crowds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?</w:t>
                              </w: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5. How to trust your partner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?</w:t>
                              </w:r>
                            </w:p>
                            <w:p w:rsidR="005057AB" w:rsidRPr="005057AB" w:rsidRDefault="00564653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6. b</w:t>
                              </w:r>
                              <w:r w:rsidR="005057AB"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ecoming more presentable</w:t>
                              </w: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7. Market your goods to affluent, large audiences</w:t>
                              </w:r>
                            </w:p>
                            <w:p w:rsid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8. How to obtain more orders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?</w:t>
                              </w:r>
                            </w:p>
                            <w:p w:rsid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 xml:space="preserve">                                                                                                      </w:t>
                              </w: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Cs w:val="20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 xml:space="preserve">                                                                                                  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 xml:space="preserve">                  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 xml:space="preserve"> -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Nagavarapu Jhansi</w:t>
                              </w:r>
                            </w:p>
                            <w:p w:rsidR="005057AB" w:rsidRPr="008E0B8D" w:rsidRDefault="005057AB" w:rsidP="005057AB">
                              <w:pPr>
                                <w:pStyle w:val="NoSpacing"/>
                                <w:ind w:left="360"/>
                                <w:jc w:val="right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AA61A0" id="Group 57" o:spid="_x0000_s1054" style="position:absolute;left:0;text-align:left;margin-left:1in;margin-top:92pt;width:489.6pt;height:241.6pt;z-index:251714560;mso-wrap-distance-left:18pt;mso-wrap-distance-right:18pt;mso-position-horizontal-relative:page;mso-position-vertical-relative:page;mso-width-relative:margin;mso-height-relative:margin" coordsize="32559,3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">
                <v:rect id="Rectangle 58" o:spid="_x0000_s1055" style="position:absolute;width:32186;height:20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KAUsAA&#10;AADbAAAADwAAAGRycy9kb3ducmV2LnhtbERPy2rCQBTdF/oPwxXcNRMFraaOUkpFuzRKwd0lc02C&#10;mTthZszj751FocvDeW92g2lER87XlhXMkhQEcWF1zaWCy3n/tgLhA7LGxjIpGMnDbvv6ssFM255P&#10;1OWhFDGEfYYKqhDaTEpfVGTQJ7YljtzNOoMhQldK7bCP4aaR8zRdSoM1x4YKW/qqqLjnD6NgvZz/&#10;uNPv4drfxv56L9/xuP5GpaaT4fMDRKAh/Iv/3EetYBHHxi/xB8jt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UKAUsAAAADbAAAADwAAAAAAAAAAAAAAAACYAgAAZHJzL2Rvd25y&#10;ZXYueG1sUEsFBgAAAAAEAAQA9QAAAIUDAAAAAA==&#10;" fillcolor="white [3212]" stroked="f" strokeweight="2pt">
                  <v:fill opacity="0"/>
                </v:rect>
                <v:group id="Group 59" o:spid="_x0000_s1056" style="position:absolute;top:190;width:22494;height:8321" coordorigin="2286" coordsize="14721,102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<v:shape id="Rectangle 10" o:spid="_x0000_s1057" style="position:absolute;left:2286;width:14662;height:10122;visibility:visible;mso-wrap-style:square;v-text-anchor:middle" coordsize="2240281,8229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3SZ4rsA&#10;AADbAAAADwAAAGRycy9kb3ducmV2LnhtbERPuwrCMBTdBf8hXMFFNNVBpBqlCoqT4APnS3Ntis1N&#10;aaKtf28GwfFw3qtNZyvxpsaXjhVMJwkI4tzpkgsFt+t+vADhA7LGyjEp+JCHzbrfW2GqXctnel9C&#10;IWII+xQVmBDqVEqfG7LoJ64mjtzDNRZDhE0hdYNtDLeVnCXJXFosOTYYrGlnKH9eXlbBM98d2jON&#10;7ludFZiRObWzFyk1HHTZEkSgLvzFP/dRK5jH9fFL/AFy/QU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Cd0meK7AAAA2wAAAA8AAAAAAAAAAAAAAAAAmAIAAGRycy9kb3ducmV2Lnht&#10;bFBLBQYAAAAABAAEAPUAAACAAwAAAAA=&#10;" path="m,l2240281,,1659256,222885,,822960,,xe" fillcolor="#90c226 [3204]" stroked="f" strokeweight="2pt">
                    <v:path arrowok="t" o:connecttype="custom" o:connectlocs="0,0;1466258,0;1085979,274158;0,1012274;0,0" o:connectangles="0,0,0,0,0"/>
                  </v:shape>
                  <v:rect id="Rectangle 61" o:spid="_x0000_s1058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q0QBcUA&#10;AADbAAAADwAAAGRycy9kb3ducmV2LnhtbESPQWvCQBSE70L/w/KE3nRjKVKiq2ihtCoUYgXx9th9&#10;JtHs25BdY/TXdwtCj8PMfMNM552tREuNLx0rGA0TEMTamZJzBbufj8EbCB+QDVaOScGNPMxnT70p&#10;psZdOaN2G3IRIexTVFCEUKdSel2QRT90NXH0jq6xGKJscmkavEa4reRLkoylxZLjQoE1vRekz9uL&#10;jZSd/s4On/XrcrNvs2S9yu8nvVDqud8tJiACdeE//Gh/GQXjEfx9iT9Az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6rRAFxQAAANsAAAAPAAAAAAAAAAAAAAAAAJgCAABkcnMv&#10;ZG93bnJldi54bWxQSwUGAAAAAAQABAD1AAAAigMAAAAA&#10;" stroked="f" strokeweight="2pt">
                    <v:fill r:id="rId33" o:title="" recolor="t" rotate="t" type="frame"/>
                  </v:rect>
                </v:group>
                <v:shape id="Text Box 62" o:spid="_x0000_s1059" type="#_x0000_t202" style="position:absolute;top:6702;width:32559;height:239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OjwEMQA&#10;AADbAAAADwAAAGRycy9kb3ducmV2LnhtbESPS2vDMBCE74X8B7GF3hq5DpjgRjZtaE0vhbwg18Xa&#10;2KbWyrHkR/99VQjkOMx8M8wmn00rRupdY1nByzICQVxa3XCl4HT8fF6DcB5ZY2uZFPySgzxbPGww&#10;1XbiPY0HX4lQwi5FBbX3XSqlK2sy6Ja2Iw7exfYGfZB9JXWPUyg3rYyjKJEGGw4LNXa0ran8OQxG&#10;QfK+G4rrNNG5uWzL79W6WH3MsVJPj/PbKwhPs7+Hb/SXDlwM/1/CD5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To8BDEAAAA2wAAAA8AAAAAAAAAAAAAAAAAmAIAAGRycy9k&#10;b3ducmV2LnhtbFBLBQYAAAAABAAEAPUAAACJAwAAAAA=&#10;" filled="f" stroked="f" strokeweight=".5pt">
                  <v:textbox inset="3.6pt,7.2pt,0,0">
                    <w:txbxContent>
                      <w:p w:rsid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This task gave me insight into a variety of topics, including:</w:t>
                        </w: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</w:p>
                      <w:p w:rsid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 xml:space="preserve">1. How to launch a </w:t>
                        </w:r>
                        <w:r w:rsidR="00564653"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business?</w:t>
                        </w: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2. How to attract more clients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>?</w:t>
                        </w: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3. Creating a unique product</w:t>
                        </w:r>
                      </w:p>
                      <w:p w:rsid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4. How to manage crowds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>?</w:t>
                        </w: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5. How to trust your partner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>?</w:t>
                        </w:r>
                      </w:p>
                      <w:p w:rsidR="005057AB" w:rsidRPr="005057AB" w:rsidRDefault="00564653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>6. b</w:t>
                        </w:r>
                        <w:r w:rsidR="005057AB"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ecoming more presentable</w:t>
                        </w: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7. Market your goods to affluent, large audiences</w:t>
                        </w:r>
                      </w:p>
                      <w:p w:rsid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8. How to obtain more orders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>?</w:t>
                        </w:r>
                      </w:p>
                      <w:p w:rsid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 xml:space="preserve">                                                                                                      </w:t>
                        </w: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 xml:space="preserve">                                                                                                   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 xml:space="preserve">                   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 xml:space="preserve"> - 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>Nagavarapu Jhansi</w:t>
                        </w:r>
                      </w:p>
                      <w:p w:rsidR="005057AB" w:rsidRPr="008E0B8D" w:rsidRDefault="005057AB" w:rsidP="005057AB">
                        <w:pPr>
                          <w:pStyle w:val="NoSpacing"/>
                          <w:ind w:left="360"/>
                          <w:jc w:val="right"/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w10:wrap type="square" anchorx="page" anchory="page"/>
              </v:group>
            </w:pict>
          </mc:Fallback>
        </mc:AlternateContent>
      </w:r>
      <w:r w:rsidR="008E0B8D" w:rsidRPr="005E2A55">
        <w:rPr>
          <w:rFonts w:ascii="Times New Roman" w:hAnsi="Times New Roman" w:cs="Times New Roman"/>
          <w:sz w:val="36"/>
          <w:szCs w:val="36"/>
        </w:rPr>
        <w:t>Learning</w:t>
      </w:r>
    </w:p>
    <w:p w:rsidR="00A5081E" w:rsidRPr="007B2414" w:rsidRDefault="00D404D9" w:rsidP="007B2414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026154F" wp14:editId="700C3C68">
                <wp:simplePos x="0" y="0"/>
                <wp:positionH relativeFrom="column">
                  <wp:posOffset>926275</wp:posOffset>
                </wp:positionH>
                <wp:positionV relativeFrom="paragraph">
                  <wp:posOffset>7580020</wp:posOffset>
                </wp:positionV>
                <wp:extent cx="4096987" cy="795646"/>
                <wp:effectExtent l="0" t="0" r="0" b="5080"/>
                <wp:wrapNone/>
                <wp:docPr id="129" name="Text Box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6987" cy="7956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404D9" w:rsidRPr="00D404D9" w:rsidRDefault="00D404D9" w:rsidP="00D404D9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ank you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6154F" id="Text Box 129" o:spid="_x0000_s1060" type="#_x0000_t202" style="position:absolute;margin-left:72.95pt;margin-top:596.85pt;width:322.6pt;height:62.6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" filled="f" stroked="f">
                <v:fill o:detectmouseclick="t"/>
                <v:textbox>
                  <w:txbxContent>
                    <w:p w:rsidR="00D404D9" w:rsidRPr="00D404D9" w:rsidRDefault="00D404D9" w:rsidP="00D404D9">
                      <w:pPr>
                        <w:jc w:val="center"/>
                        <w:rPr>
                          <w:noProof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ank you!</w:t>
                      </w:r>
                    </w:p>
                  </w:txbxContent>
                </v:textbox>
              </v:shape>
            </w:pict>
          </mc:Fallback>
        </mc:AlternateContent>
      </w:r>
      <w:r w:rsidR="005057AB">
        <w:rPr>
          <w:noProof/>
        </w:rPr>
        <mc:AlternateContent>
          <mc:Choice Requires="wpg">
            <w:drawing>
              <wp:anchor distT="0" distB="0" distL="228600" distR="228600" simplePos="0" relativeHeight="251712512" behindDoc="0" locked="0" layoutInCell="1" allowOverlap="1" wp14:anchorId="2624CEF5" wp14:editId="6D2458C1">
                <wp:simplePos x="0" y="0"/>
                <wp:positionH relativeFrom="page">
                  <wp:posOffset>985520</wp:posOffset>
                </wp:positionH>
                <wp:positionV relativeFrom="page">
                  <wp:posOffset>5181600</wp:posOffset>
                </wp:positionV>
                <wp:extent cx="6146800" cy="3068320"/>
                <wp:effectExtent l="0" t="0" r="6350" b="0"/>
                <wp:wrapSquare wrapText="bothSides"/>
                <wp:docPr id="51" name="Group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46800" cy="3068320"/>
                          <a:chOff x="0" y="0"/>
                          <a:chExt cx="3218688" cy="3066883"/>
                        </a:xfrm>
                      </wpg:grpSpPr>
                      <wps:wsp>
                        <wps:cNvPr id="52" name="Rectangle 52"/>
                        <wps:cNvSpPr/>
                        <wps:spPr>
                          <a:xfrm>
                            <a:off x="0" y="0"/>
                            <a:ext cx="3218688" cy="20287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3" name="Group 53"/>
                        <wpg:cNvGrpSpPr/>
                        <wpg:grpSpPr>
                          <a:xfrm>
                            <a:off x="0" y="19050"/>
                            <a:ext cx="2249424" cy="832104"/>
                            <a:chOff x="228600" y="0"/>
                            <a:chExt cx="1472184" cy="1024128"/>
                          </a:xfrm>
                        </wpg:grpSpPr>
                        <wps:wsp>
                          <wps:cNvPr id="54" name="Rectangle 10"/>
                          <wps:cNvSpPr/>
                          <wps:spPr>
                            <a:xfrm>
                              <a:off x="228600" y="0"/>
                              <a:ext cx="1466258" cy="1012274"/>
                            </a:xfrm>
                            <a:custGeom>
                              <a:avLst/>
                              <a:gdLst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2240281 w 2240281"/>
                                <a:gd name="connsiteY2" fmla="*/ 822960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1659256 w 2240281"/>
                                <a:gd name="connsiteY2" fmla="*/ 222885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40281" h="822960">
                                  <a:moveTo>
                                    <a:pt x="0" y="0"/>
                                  </a:moveTo>
                                  <a:lnTo>
                                    <a:pt x="2240281" y="0"/>
                                  </a:lnTo>
                                  <a:lnTo>
                                    <a:pt x="1659256" y="222885"/>
                                  </a:lnTo>
                                  <a:lnTo>
                                    <a:pt x="0" y="8229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" name="Rectangle 55"/>
                          <wps:cNvSpPr/>
                          <wps:spPr>
                            <a:xfrm>
                              <a:off x="228600" y="0"/>
                              <a:ext cx="1472184" cy="1024128"/>
                            </a:xfrm>
                            <a:prstGeom prst="rect">
                              <a:avLst/>
                            </a:prstGeom>
                            <a:blipFill>
                              <a:blip r:embed="rId32"/>
                              <a:stretch>
                                <a:fillRect/>
                              </a:stretch>
                            </a:blip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6" name="Text Box 56"/>
                        <wps:cNvSpPr txBox="1"/>
                        <wps:spPr>
                          <a:xfrm>
                            <a:off x="0" y="670246"/>
                            <a:ext cx="3218053" cy="239663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I have learned a lot from this activity, including:</w:t>
                              </w: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1. How to work in a group?</w:t>
                              </w: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2. How can I make a product on a tight budget?</w:t>
                              </w: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3. Pricing strategies for large crowds</w:t>
                              </w: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4. How to encourage the use of technology</w:t>
                              </w: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5. Gaining a customer's trust requires satisfying them</w:t>
                              </w: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6. Using organic products to safeguard the environment</w:t>
                              </w: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7. Getting input and enhancing</w:t>
                              </w:r>
                            </w:p>
                            <w:p w:rsidR="008E0B8D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5057AB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8. When developing and marketing your products, keep human and environmental health in mind.</w:t>
                              </w:r>
                            </w:p>
                            <w:p w:rsid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 xml:space="preserve">                                                                                                      </w:t>
                              </w:r>
                            </w:p>
                            <w:p w:rsidR="005057AB" w:rsidRPr="005057AB" w:rsidRDefault="005057AB" w:rsidP="005057AB">
                              <w:pPr>
                                <w:rPr>
                                  <w:rFonts w:ascii="Times New Roman" w:hAnsi="Times New Roman" w:cs="Times New Roman"/>
                                  <w:szCs w:val="20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 xml:space="preserve">                                                                                                                               - Anita Sah</w:t>
                              </w:r>
                            </w:p>
                            <w:p w:rsidR="005057AB" w:rsidRPr="008E0B8D" w:rsidRDefault="005057AB" w:rsidP="005057AB">
                              <w:pPr>
                                <w:pStyle w:val="NoSpacing"/>
                                <w:ind w:left="360"/>
                                <w:jc w:val="right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24CEF5" id="Group 51" o:spid="_x0000_s1061" style="position:absolute;margin-left:77.6pt;margin-top:408pt;width:484pt;height:241.6pt;z-index:251712512;mso-wrap-distance-left:18pt;mso-wrap-distance-right:18pt;mso-position-horizontal-relative:page;mso-position-vertical-relative:page;mso-width-relative:margin;mso-height-relative:margin" coordsize="32186,3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">
                <v:rect id="Rectangle 52" o:spid="_x0000_s1062" style="position:absolute;width:32186;height:20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q3uMIA&#10;AADbAAAADwAAAGRycy9kb3ducmV2LnhtbESPQYvCMBSE7wv+h/AEb2tqQXetRhFZUY+6Inh7NM+2&#10;2LyUJGvrvzeCsMdhZr5h5svO1OJOzleWFYyGCQji3OqKCwWn383nNwgfkDXWlknBgzwsF72POWba&#10;tnyg+zEUIkLYZ6igDKHJpPR5SQb90DbE0btaZzBE6QqpHbYRbmqZJslEGqw4LpTY0Lqk/Hb8Mwqm&#10;k3TvDuftpb0+2sut+MLd9AeVGvS71QxEoC78h9/tnVYwTuH1Jf4AuXg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qre4wgAAANsAAAAPAAAAAAAAAAAAAAAAAJgCAABkcnMvZG93&#10;bnJldi54bWxQSwUGAAAAAAQABAD1AAAAhwMAAAAA&#10;" fillcolor="white [3212]" stroked="f" strokeweight="2pt">
                  <v:fill opacity="0"/>
                </v:rect>
                <v:group id="Group 53" o:spid="_x0000_s1063" style="position:absolute;top:190;width:22494;height:8321" coordorigin="2286" coordsize="14721,102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<v:shape id="Rectangle 10" o:spid="_x0000_s1064" style="position:absolute;left:2286;width:14662;height:10122;visibility:visible;mso-wrap-style:square;v-text-anchor:middle" coordsize="2240281,8229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NVXMEA&#10;AADbAAAADwAAAGRycy9kb3ducmV2LnhtbESPQYvCMBSE78L+h/AWvMiaKipL1yhVUDwJ1mXPj+Zt&#10;U2xeShNt/fdGEDwOM/MNs1z3thY3an3lWMFknIAgLpyuuFTwe959fYPwAVlj7ZgU3MnDevUxWGKq&#10;XccnuuWhFBHCPkUFJoQmldIXhiz6sWuIo/fvWoshyraUusUuwm0tp0mykBYrjgsGG9oaKi751Sq4&#10;FNt9d6LR30ZnJWZkjt30SkoNP/vsB0SgPrzDr/ZBK5jP4Pkl/gC5e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YjVVzBAAAA2wAAAA8AAAAAAAAAAAAAAAAAmAIAAGRycy9kb3du&#10;cmV2LnhtbFBLBQYAAAAABAAEAPUAAACGAwAAAAA=&#10;" path="m,l2240281,,1659256,222885,,822960,,xe" fillcolor="#90c226 [3204]" stroked="f" strokeweight="2pt">
                    <v:path arrowok="t" o:connecttype="custom" o:connectlocs="0,0;1466258,0;1085979,274158;0,1012274;0,0" o:connectangles="0,0,0,0,0"/>
                  </v:shape>
                  <v:rect id="Rectangle 55" o:spid="_x0000_s1065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/rcu8UA&#10;AADbAAAADwAAAGRycy9kb3ducmV2LnhtbESPQWvCQBSE74X+h+UVvNVNRUuJrqKC2FoQooJ4e+y+&#10;Jmmzb0N2jdFf7xYKPQ4z8w0zmXW2Ei01vnSs4KWfgCDWzpScKzjsV89vIHxANlg5JgVX8jCbPj5M&#10;MDXuwhm1u5CLCGGfooIihDqV0uuCLPq+q4mj9+UaiyHKJpemwUuE20oOkuRVWiw5LhRY07Ig/bM7&#10;20g56G12WtfDxeexzZLNR3771nOlek/dfAwiUBf+w3/td6NgNILfL/EHyO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+ty7xQAAANsAAAAPAAAAAAAAAAAAAAAAAJgCAABkcnMv&#10;ZG93bnJldi54bWxQSwUGAAAAAAQABAD1AAAAigMAAAAA&#10;" stroked="f" strokeweight="2pt">
                    <v:fill r:id="rId33" o:title="" recolor="t" rotate="t" type="frame"/>
                  </v:rect>
                </v:group>
                <v:shape id="Text Box 56" o:spid="_x0000_s1066" type="#_x0000_t202" style="position:absolute;top:6702;width:32180;height:239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b88rsMA&#10;AADbAAAADwAAAGRycy9kb3ducmV2LnhtbESPQYvCMBSE74L/ITzBm6YqW6RrlFVUvAhrFfb6aJ5t&#10;2ealNtHWf78RFjwOM/MNs1h1phIPalxpWcFkHIEgzqwuOVdwOe9GcxDOI2usLJOCJzlYLfu9BSba&#10;tnyiR+pzESDsElRQeF8nUrqsIINubGvi4F1tY9AH2eRSN9gGuKnkNIpiabDksFBgTZuCst/0bhTE&#10;6+/7/ta29FNeN9lxNt/Ptt1UqeGg+/oE4anz7/B/+6AVfMTw+hJ+gF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b88rsMAAADbAAAADwAAAAAAAAAAAAAAAACYAgAAZHJzL2Rv&#10;d25yZXYueG1sUEsFBgAAAAAEAAQA9QAAAIgDAAAAAA==&#10;" filled="f" stroked="f" strokeweight=".5pt">
                  <v:textbox inset="3.6pt,7.2pt,0,0">
                    <w:txbxContent>
                      <w:p w:rsid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I have learned a lot from this activity, including:</w:t>
                        </w: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1. How to work in a group?</w:t>
                        </w: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2. How can I make a product on a tight budget?</w:t>
                        </w: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3. Pricing strategies for large crowds</w:t>
                        </w: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4. How to encourage the use of technology</w:t>
                        </w: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5. Gaining a customer's trust requires satisfying them</w:t>
                        </w: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6. Using organic products to safeguard the environment</w:t>
                        </w: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7. Getting input and enhancing</w:t>
                        </w:r>
                      </w:p>
                      <w:p w:rsidR="008E0B8D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5057AB">
                          <w:rPr>
                            <w:rFonts w:ascii="Times New Roman" w:hAnsi="Times New Roman" w:cs="Times New Roman"/>
                            <w:sz w:val="24"/>
                          </w:rPr>
                          <w:t>8. When developing and marketing your products, keep human and environmental health in mind.</w:t>
                        </w:r>
                      </w:p>
                      <w:p w:rsidR="005057AB" w:rsidRDefault="005057AB" w:rsidP="005057AB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 xml:space="preserve">                                                                                                      </w:t>
                        </w:r>
                      </w:p>
                      <w:p w:rsidR="005057AB" w:rsidRPr="005057AB" w:rsidRDefault="005057AB" w:rsidP="005057AB">
                        <w:pPr>
                          <w:rPr>
                            <w:rFonts w:ascii="Times New Roman" w:hAnsi="Times New Roman" w:cs="Times New Roman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 xml:space="preserve">                                                                                                                               - Anita Sah</w:t>
                        </w:r>
                      </w:p>
                      <w:p w:rsidR="005057AB" w:rsidRPr="008E0B8D" w:rsidRDefault="005057AB" w:rsidP="005057AB">
                        <w:pPr>
                          <w:pStyle w:val="NoSpacing"/>
                          <w:ind w:left="360"/>
                          <w:jc w:val="right"/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w10:wrap type="square" anchorx="page" anchory="page"/>
              </v:group>
            </w:pict>
          </mc:Fallback>
        </mc:AlternateContent>
      </w:r>
    </w:p>
    <w:sectPr w:rsidR="00A5081E" w:rsidRPr="007B2414" w:rsidSect="00D3368E">
      <w:pgSz w:w="12240" w:h="15840"/>
      <w:pgMar w:top="1170" w:right="1440" w:bottom="5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27A7" w:rsidRDefault="007C27A7" w:rsidP="00D15446">
      <w:r>
        <w:separator/>
      </w:r>
    </w:p>
  </w:endnote>
  <w:endnote w:type="continuationSeparator" w:id="0">
    <w:p w:rsidR="007C27A7" w:rsidRDefault="007C27A7" w:rsidP="00D154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27A7" w:rsidRDefault="007C27A7" w:rsidP="00D15446">
      <w:r>
        <w:separator/>
      </w:r>
    </w:p>
  </w:footnote>
  <w:footnote w:type="continuationSeparator" w:id="0">
    <w:p w:rsidR="007C27A7" w:rsidRDefault="007C27A7" w:rsidP="00D154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BA41FC"/>
    <w:multiLevelType w:val="hybridMultilevel"/>
    <w:tmpl w:val="AA6447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25ADA"/>
    <w:multiLevelType w:val="hybridMultilevel"/>
    <w:tmpl w:val="677097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2D4F4F"/>
    <w:multiLevelType w:val="hybridMultilevel"/>
    <w:tmpl w:val="C4BC171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AED6E4E"/>
    <w:multiLevelType w:val="hybridMultilevel"/>
    <w:tmpl w:val="F5B019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NDI1M7IwtzQ2MDBU0lEKTi0uzszPAykwrAUAwdR4fSwAAAA="/>
  </w:docVars>
  <w:rsids>
    <w:rsidRoot w:val="009D1F2C"/>
    <w:rsid w:val="00117AF5"/>
    <w:rsid w:val="001844FD"/>
    <w:rsid w:val="003B2081"/>
    <w:rsid w:val="003D27BF"/>
    <w:rsid w:val="00441DA4"/>
    <w:rsid w:val="004E7F7D"/>
    <w:rsid w:val="005057AB"/>
    <w:rsid w:val="00527604"/>
    <w:rsid w:val="00564653"/>
    <w:rsid w:val="00593316"/>
    <w:rsid w:val="005A5D1F"/>
    <w:rsid w:val="005E2A55"/>
    <w:rsid w:val="00713459"/>
    <w:rsid w:val="007B2414"/>
    <w:rsid w:val="007C27A7"/>
    <w:rsid w:val="007D3EAE"/>
    <w:rsid w:val="00813EA1"/>
    <w:rsid w:val="008400A1"/>
    <w:rsid w:val="008E0B8D"/>
    <w:rsid w:val="009B5B72"/>
    <w:rsid w:val="009D1F2C"/>
    <w:rsid w:val="00A5081E"/>
    <w:rsid w:val="00AC309B"/>
    <w:rsid w:val="00B038BC"/>
    <w:rsid w:val="00C73497"/>
    <w:rsid w:val="00D15446"/>
    <w:rsid w:val="00D3368E"/>
    <w:rsid w:val="00D404D9"/>
    <w:rsid w:val="00F65FD7"/>
    <w:rsid w:val="00FF7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F1B0367-4890-4F4D-ABC6-53B1D47C0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5B72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27604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27604"/>
    <w:rPr>
      <w:rFonts w:eastAsiaTheme="minorEastAsi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E2A55"/>
    <w:pPr>
      <w:pBdr>
        <w:top w:val="single" w:sz="4" w:space="10" w:color="90C226" w:themeColor="accent1"/>
        <w:bottom w:val="single" w:sz="4" w:space="10" w:color="90C226" w:themeColor="accent1"/>
      </w:pBdr>
      <w:spacing w:before="360" w:after="360"/>
      <w:ind w:left="864" w:right="864"/>
      <w:jc w:val="center"/>
    </w:pPr>
    <w:rPr>
      <w:i/>
      <w:iCs/>
      <w:color w:val="90C22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E2A55"/>
    <w:rPr>
      <w:i/>
      <w:iCs/>
      <w:color w:val="90C226" w:themeColor="accent1"/>
    </w:rPr>
  </w:style>
  <w:style w:type="character" w:styleId="Hyperlink">
    <w:name w:val="Hyperlink"/>
    <w:basedOn w:val="DefaultParagraphFont"/>
    <w:uiPriority w:val="99"/>
    <w:unhideWhenUsed/>
    <w:rsid w:val="00117AF5"/>
    <w:rPr>
      <w:color w:val="99CA3C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17AF5"/>
    <w:rPr>
      <w:color w:val="B9D181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154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5446"/>
  </w:style>
  <w:style w:type="paragraph" w:styleId="Footer">
    <w:name w:val="footer"/>
    <w:basedOn w:val="Normal"/>
    <w:link w:val="FooterChar"/>
    <w:uiPriority w:val="99"/>
    <w:unhideWhenUsed/>
    <w:rsid w:val="00D154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54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eg"/><Relationship Id="rId22" Type="http://schemas.openxmlformats.org/officeDocument/2006/relationships/hyperlink" Target="https://sites.google.com/sunstone.edu.in/svasthya/home" TargetMode="External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glossaryDocument" Target="glossary/document.xml"/><Relationship Id="rId8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5F38CCE9D504C59AAF8712D2CD62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2C967-5AB8-4F41-B991-72C0A4E3047A}"/>
      </w:docPartPr>
      <w:docPartBody>
        <w:p w:rsidR="00000000" w:rsidRDefault="0089169B" w:rsidP="0089169B">
          <w:pPr>
            <w:pStyle w:val="65F38CCE9D504C59AAF8712D2CD62C38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5BBD2137487C4BEDB1A1B7097D8AD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A3946-742D-4EB0-853C-2AD32E94AF0A}"/>
      </w:docPartPr>
      <w:docPartBody>
        <w:p w:rsidR="00000000" w:rsidRDefault="0089169B" w:rsidP="0089169B">
          <w:pPr>
            <w:pStyle w:val="5BBD2137487C4BEDB1A1B7097D8ADD5B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9169B"/>
    <w:rsid w:val="0089169B"/>
    <w:rsid w:val="009F4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5F38CCE9D504C59AAF8712D2CD62C38">
    <w:name w:val="65F38CCE9D504C59AAF8712D2CD62C38"/>
    <w:rsid w:val="0089169B"/>
  </w:style>
  <w:style w:type="paragraph" w:customStyle="1" w:styleId="5BBD2137487C4BEDB1A1B7097D8ADD5B">
    <w:name w:val="5BBD2137487C4BEDB1A1B7097D8ADD5B"/>
    <w:rsid w:val="0089169B"/>
  </w:style>
  <w:style w:type="paragraph" w:customStyle="1" w:styleId="B034C4162E6B4076BE01C276055BDAA7">
    <w:name w:val="B034C4162E6B4076BE01C276055BDAA7"/>
    <w:rsid w:val="0089169B"/>
  </w:style>
  <w:style w:type="paragraph" w:customStyle="1" w:styleId="92D427AB645342B59EDE8BA988904C8C">
    <w:name w:val="92D427AB645342B59EDE8BA988904C8C"/>
    <w:rsid w:val="008916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476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roject Report on</dc:title>
  <dc:subject>PRODUCT DEVELOPMENT AND SALES</dc:subject>
  <dc:creator>Microsoft account</dc:creator>
  <cp:keywords/>
  <dc:description/>
  <cp:lastModifiedBy>Microsoft account</cp:lastModifiedBy>
  <cp:revision>2</cp:revision>
  <dcterms:created xsi:type="dcterms:W3CDTF">2023-01-05T16:16:00Z</dcterms:created>
  <dcterms:modified xsi:type="dcterms:W3CDTF">2023-01-05T16:16:00Z</dcterms:modified>
</cp:coreProperties>
</file>